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Normal"/>
        <w:tblpPr w:leftFromText="141" w:rightFromText="141" w:vertAnchor="page" w:horzAnchor="margin" w:tblpY="361"/>
        <w:tblW w:w="5152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1821"/>
        <w:gridCol w:w="1027"/>
        <w:gridCol w:w="267"/>
        <w:gridCol w:w="1653"/>
        <w:gridCol w:w="1752"/>
        <w:gridCol w:w="1800"/>
        <w:gridCol w:w="713"/>
        <w:gridCol w:w="250"/>
        <w:gridCol w:w="855"/>
        <w:gridCol w:w="626"/>
      </w:tblGrid>
      <w:tr w:rsidR="006D0102" w:rsidRPr="006D0102" w14:paraId="4602CFFC" w14:textId="77777777" w:rsidTr="001B268D">
        <w:trPr>
          <w:trHeight w:val="544"/>
        </w:trPr>
        <w:tc>
          <w:tcPr>
            <w:tcW w:w="846" w:type="pct"/>
            <w:vMerge w:val="restart"/>
            <w:tcBorders>
              <w:left w:val="single" w:sz="8" w:space="0" w:color="000000"/>
              <w:right w:val="single" w:sz="4" w:space="0" w:color="000000"/>
            </w:tcBorders>
          </w:tcPr>
          <w:p w14:paraId="7E3F254F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5787414F" w14:textId="77777777" w:rsidR="006D0102" w:rsidRPr="006D0102" w:rsidRDefault="006D0102" w:rsidP="007D6076">
            <w:pPr>
              <w:pStyle w:val="TableParagraph"/>
              <w:spacing w:line="132" w:lineRule="exact"/>
              <w:ind w:left="22"/>
              <w:rPr>
                <w:noProof/>
                <w:color w:val="000000" w:themeColor="text1"/>
                <w:lang w:val="tr-TR"/>
              </w:rPr>
            </w:pPr>
          </w:p>
          <w:p w14:paraId="7AE1460B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2F4905BD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1F6DF350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581BFAC2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446FD53E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11549387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74AC5A03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1306193B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  <w:p w14:paraId="6C02B4E3" w14:textId="77777777" w:rsidR="006D0102" w:rsidRPr="006D0102" w:rsidRDefault="006D0102" w:rsidP="007D6076">
            <w:pPr>
              <w:pStyle w:val="TableParagraph"/>
              <w:spacing w:line="132" w:lineRule="exact"/>
              <w:jc w:val="center"/>
              <w:rPr>
                <w:noProof/>
                <w:color w:val="000000" w:themeColor="text1"/>
                <w:lang w:val="tr-TR"/>
              </w:rPr>
            </w:pPr>
            <w:r w:rsidRPr="006D0102">
              <w:rPr>
                <w:noProof/>
                <w:color w:val="000000" w:themeColor="text1"/>
                <w:lang w:bidi="ar-SA"/>
              </w:rPr>
              <w:drawing>
                <wp:inline distT="0" distB="0" distL="0" distR="0" wp14:anchorId="042A785B" wp14:editId="6C57EDC8">
                  <wp:extent cx="810895" cy="813773"/>
                  <wp:effectExtent l="0" t="0" r="0" b="0"/>
                  <wp:docPr id="2104906738" name="Resim 3" descr="metin, simge, sembol içeren bir resim&#10;&#10;Yapay zeka tarafından oluşturulan içerik yanlış olabili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4906738" name="Resim 3" descr="metin, simge, sembol içeren bir resim&#10;&#10;Yapay zeka tarafından oluşturulan içerik yanlış olabili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0230" cy="823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E25B1B" w14:textId="77777777" w:rsidR="006D0102" w:rsidRPr="006D0102" w:rsidRDefault="006D0102" w:rsidP="007D6076">
            <w:pPr>
              <w:pStyle w:val="TableParagraph"/>
              <w:spacing w:line="132" w:lineRule="exact"/>
              <w:ind w:left="1500"/>
              <w:rPr>
                <w:color w:val="000000" w:themeColor="text1"/>
                <w:sz w:val="7"/>
                <w:lang w:val="tr-TR"/>
              </w:rPr>
            </w:pPr>
          </w:p>
        </w:tc>
        <w:tc>
          <w:tcPr>
            <w:tcW w:w="4154" w:type="pct"/>
            <w:gridSpan w:val="9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0CCDF15B" w14:textId="77777777" w:rsidR="006D0102" w:rsidRPr="006D0102" w:rsidRDefault="006D0102" w:rsidP="007D6076">
            <w:pPr>
              <w:pStyle w:val="TableParagraph"/>
              <w:spacing w:line="300" w:lineRule="atLeast"/>
              <w:ind w:left="97"/>
              <w:jc w:val="center"/>
              <w:rPr>
                <w:b/>
                <w:color w:val="000000" w:themeColor="text1"/>
                <w:w w:val="110"/>
                <w:sz w:val="24"/>
                <w:szCs w:val="24"/>
                <w:lang w:val="tr-TR"/>
              </w:rPr>
            </w:pPr>
          </w:p>
          <w:p w14:paraId="53B0DBAA" w14:textId="77777777" w:rsidR="006D0102" w:rsidRPr="006D0102" w:rsidRDefault="006D0102" w:rsidP="007D6076">
            <w:pPr>
              <w:pStyle w:val="TableParagraph"/>
              <w:spacing w:line="300" w:lineRule="atLeast"/>
              <w:ind w:left="97"/>
              <w:jc w:val="center"/>
              <w:rPr>
                <w:b/>
                <w:color w:val="000000" w:themeColor="text1"/>
                <w:sz w:val="23"/>
                <w:lang w:val="tr-TR"/>
              </w:rPr>
            </w:pPr>
            <w:r w:rsidRPr="006D0102">
              <w:rPr>
                <w:b/>
                <w:color w:val="000000" w:themeColor="text1"/>
                <w:w w:val="110"/>
                <w:sz w:val="24"/>
                <w:szCs w:val="24"/>
                <w:lang w:val="tr-TR"/>
              </w:rPr>
              <w:t>KÜTAHYA DUMLUPINAR ÜNİVERSİTESİ</w:t>
            </w:r>
          </w:p>
          <w:p w14:paraId="42E7FE05" w14:textId="2CE48FC1" w:rsidR="006D0102" w:rsidRPr="006D0102" w:rsidRDefault="00116C84" w:rsidP="007D6076">
            <w:pPr>
              <w:pStyle w:val="TableParagraph"/>
              <w:ind w:left="1270" w:right="1392"/>
              <w:jc w:val="center"/>
              <w:rPr>
                <w:b/>
                <w:color w:val="EE0000"/>
                <w:sz w:val="28"/>
                <w:szCs w:val="24"/>
                <w:lang w:val="tr-TR"/>
              </w:rPr>
            </w:pPr>
            <w:r>
              <w:rPr>
                <w:b/>
                <w:color w:val="EE0000"/>
                <w:sz w:val="28"/>
                <w:szCs w:val="24"/>
                <w:lang w:val="tr-TR"/>
              </w:rPr>
              <w:t xml:space="preserve">SÜREKLİ EĞİTİM UYGULAMA VE ARAŞTIRMA MERKEZ MÜDÜRLÜĞÜ </w:t>
            </w:r>
          </w:p>
          <w:p w14:paraId="5908E9EB" w14:textId="77777777" w:rsidR="006D0102" w:rsidRPr="006D0102" w:rsidRDefault="006D0102" w:rsidP="007D6076">
            <w:pPr>
              <w:pStyle w:val="TableParagraph"/>
              <w:ind w:left="1270" w:right="1392"/>
              <w:jc w:val="center"/>
              <w:rPr>
                <w:b/>
                <w:color w:val="000000" w:themeColor="text1"/>
                <w:sz w:val="26"/>
                <w:lang w:val="tr-TR"/>
              </w:rPr>
            </w:pPr>
          </w:p>
        </w:tc>
      </w:tr>
      <w:tr w:rsidR="001B268D" w:rsidRPr="006D0102" w14:paraId="64A64118" w14:textId="77777777" w:rsidTr="001B268D">
        <w:trPr>
          <w:trHeight w:val="596"/>
        </w:trPr>
        <w:tc>
          <w:tcPr>
            <w:tcW w:w="846" w:type="pct"/>
            <w:vMerge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74F1DACC" w14:textId="77777777" w:rsidR="001B268D" w:rsidRPr="006D0102" w:rsidRDefault="001B268D" w:rsidP="007D6076">
            <w:pPr>
              <w:pStyle w:val="TableParagraph"/>
              <w:spacing w:line="132" w:lineRule="exact"/>
              <w:ind w:left="1500"/>
              <w:rPr>
                <w:noProof/>
                <w:color w:val="000000" w:themeColor="text1"/>
                <w:lang w:val="tr-TR"/>
              </w:rPr>
            </w:pPr>
          </w:p>
        </w:tc>
        <w:tc>
          <w:tcPr>
            <w:tcW w:w="4154" w:type="pct"/>
            <w:gridSpan w:val="9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7D63C5A8" w14:textId="7F109DDC" w:rsidR="001B268D" w:rsidRPr="006D0102" w:rsidRDefault="001B268D" w:rsidP="007D6076">
            <w:pPr>
              <w:pStyle w:val="TableParagraph"/>
              <w:spacing w:before="84"/>
              <w:jc w:val="center"/>
              <w:rPr>
                <w:b/>
                <w:color w:val="000000" w:themeColor="text1"/>
                <w:sz w:val="23"/>
                <w:lang w:val="tr-TR"/>
              </w:rPr>
            </w:pPr>
            <w:r w:rsidRPr="00397B11">
              <w:rPr>
                <w:b/>
                <w:color w:val="000000" w:themeColor="text1"/>
                <w:sz w:val="24"/>
                <w:szCs w:val="24"/>
                <w:lang w:val="tr-TR"/>
              </w:rPr>
              <w:t>HASSAS GÖREV TESPİT FORMU</w:t>
            </w:r>
            <w:r w:rsidR="002940EC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(EK-7)</w:t>
            </w:r>
          </w:p>
        </w:tc>
      </w:tr>
      <w:tr w:rsidR="006D0102" w:rsidRPr="006D0102" w14:paraId="75E9FB03" w14:textId="77777777" w:rsidTr="001B268D">
        <w:trPr>
          <w:trHeight w:val="178"/>
        </w:trPr>
        <w:tc>
          <w:tcPr>
            <w:tcW w:w="84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39BF11AA" w14:textId="77777777" w:rsidR="006D0102" w:rsidRPr="006D0102" w:rsidRDefault="006D0102" w:rsidP="007D6076">
            <w:pPr>
              <w:pStyle w:val="TableParagraph"/>
              <w:spacing w:before="52"/>
              <w:ind w:left="164"/>
              <w:rPr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Dok. Kodu</w:t>
            </w:r>
            <w:r w:rsidRPr="006D0102">
              <w:rPr>
                <w:color w:val="000000" w:themeColor="text1"/>
                <w:sz w:val="20"/>
                <w:szCs w:val="20"/>
                <w:lang w:val="tr-TR"/>
              </w:rPr>
              <w:t>: İK. LS.</w:t>
            </w:r>
          </w:p>
        </w:tc>
        <w:tc>
          <w:tcPr>
            <w:tcW w:w="6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2157EA5" w14:textId="77777777" w:rsidR="006D0102" w:rsidRPr="006D0102" w:rsidRDefault="006D0102" w:rsidP="007D6076">
            <w:pPr>
              <w:pStyle w:val="TableParagraph"/>
              <w:tabs>
                <w:tab w:val="left" w:pos="3126"/>
                <w:tab w:val="left" w:pos="6786"/>
                <w:tab w:val="left" w:pos="7008"/>
              </w:tabs>
              <w:spacing w:before="33"/>
              <w:ind w:left="130"/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Yayın Tarihi: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DA8829E" w14:textId="77777777" w:rsidR="006D0102" w:rsidRPr="006D0102" w:rsidRDefault="006D0102" w:rsidP="007D6076">
            <w:pPr>
              <w:pStyle w:val="TableParagraph"/>
              <w:tabs>
                <w:tab w:val="left" w:pos="3126"/>
                <w:tab w:val="left" w:pos="6786"/>
                <w:tab w:val="left" w:pos="7008"/>
              </w:tabs>
              <w:spacing w:before="33"/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i/>
                <w:color w:val="000000" w:themeColor="text1"/>
                <w:w w:val="105"/>
                <w:sz w:val="20"/>
                <w:szCs w:val="20"/>
                <w:lang w:val="tr-TR"/>
              </w:rPr>
              <w:t xml:space="preserve"> </w:t>
            </w:r>
            <w:r w:rsidRPr="006D0102">
              <w:rPr>
                <w:b/>
                <w:bCs/>
                <w:i/>
                <w:color w:val="000000" w:themeColor="text1"/>
                <w:w w:val="105"/>
                <w:sz w:val="20"/>
                <w:szCs w:val="20"/>
                <w:lang w:val="tr-TR"/>
              </w:rPr>
              <w:t>..../….. /202…</w:t>
            </w:r>
          </w:p>
        </w:tc>
        <w:tc>
          <w:tcPr>
            <w:tcW w:w="8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4A7B8D9" w14:textId="77777777" w:rsidR="006D0102" w:rsidRPr="006D0102" w:rsidRDefault="006D0102" w:rsidP="007D6076">
            <w:pPr>
              <w:pStyle w:val="TableParagraph"/>
              <w:tabs>
                <w:tab w:val="left" w:pos="3126"/>
                <w:tab w:val="left" w:pos="6786"/>
                <w:tab w:val="left" w:pos="7008"/>
              </w:tabs>
              <w:spacing w:before="33"/>
              <w:ind w:left="130"/>
              <w:rPr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Revizyon</w:t>
            </w:r>
            <w:r w:rsidRPr="006D0102">
              <w:rPr>
                <w:b/>
                <w:bCs/>
                <w:color w:val="000000" w:themeColor="text1"/>
                <w:spacing w:val="35"/>
                <w:sz w:val="20"/>
                <w:szCs w:val="20"/>
                <w:lang w:val="tr-TR"/>
              </w:rPr>
              <w:t xml:space="preserve"> </w:t>
            </w:r>
            <w:r w:rsidRPr="006D0102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Tarihi:</w:t>
            </w:r>
          </w:p>
        </w:tc>
        <w:tc>
          <w:tcPr>
            <w:tcW w:w="197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16B2151" w14:textId="77777777" w:rsidR="006D0102" w:rsidRPr="006D0102" w:rsidRDefault="006D0102" w:rsidP="007D6076">
            <w:pPr>
              <w:pStyle w:val="TableParagraph"/>
              <w:ind w:right="6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i/>
                <w:color w:val="000000" w:themeColor="text1"/>
                <w:w w:val="105"/>
                <w:sz w:val="20"/>
                <w:szCs w:val="20"/>
                <w:lang w:val="tr-TR"/>
              </w:rPr>
              <w:t xml:space="preserve">        </w:t>
            </w:r>
            <w:r w:rsidRPr="006D0102">
              <w:rPr>
                <w:b/>
                <w:bCs/>
                <w:i/>
                <w:color w:val="000000" w:themeColor="text1"/>
                <w:w w:val="105"/>
                <w:sz w:val="20"/>
                <w:szCs w:val="20"/>
                <w:lang w:val="tr-TR"/>
              </w:rPr>
              <w:t>..../….. /202…</w:t>
            </w:r>
          </w:p>
        </w:tc>
      </w:tr>
      <w:tr w:rsidR="006D0102" w:rsidRPr="006D0102" w14:paraId="2EF97237" w14:textId="77777777" w:rsidTr="001B268D">
        <w:trPr>
          <w:trHeight w:val="242"/>
        </w:trPr>
        <w:tc>
          <w:tcPr>
            <w:tcW w:w="1323" w:type="pct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2C4F9315" w14:textId="77777777" w:rsidR="006D0102" w:rsidRPr="006D0102" w:rsidRDefault="006D0102" w:rsidP="007D6076">
            <w:pPr>
              <w:pStyle w:val="TableParagraph"/>
              <w:ind w:left="164"/>
              <w:rPr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b/>
                <w:color w:val="000000" w:themeColor="text1"/>
                <w:sz w:val="20"/>
                <w:szCs w:val="20"/>
                <w:lang w:val="tr-TR"/>
              </w:rPr>
              <w:t>Web Sayfası Linki:</w:t>
            </w:r>
          </w:p>
        </w:tc>
        <w:tc>
          <w:tcPr>
            <w:tcW w:w="2542" w:type="pct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3CA632D" w14:textId="77777777" w:rsidR="006D0102" w:rsidRPr="006D0102" w:rsidRDefault="006D0102" w:rsidP="007D6076">
            <w:pPr>
              <w:pStyle w:val="TableParagraph"/>
              <w:rPr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color w:val="000000" w:themeColor="text1"/>
                <w:sz w:val="20"/>
                <w:szCs w:val="20"/>
                <w:lang w:val="tr-TR"/>
              </w:rPr>
              <w:t xml:space="preserve">                                    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64B60F6" w14:textId="77777777" w:rsidR="006D0102" w:rsidRPr="006D0102" w:rsidRDefault="006D0102" w:rsidP="007D6076">
            <w:pPr>
              <w:pStyle w:val="TableParagrap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Türkçe   </w:t>
            </w:r>
          </w:p>
        </w:tc>
        <w:tc>
          <w:tcPr>
            <w:tcW w:w="116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14D365E8" w14:textId="77777777" w:rsidR="006D0102" w:rsidRPr="006D0102" w:rsidRDefault="006D0102" w:rsidP="007D6076">
            <w:pPr>
              <w:pStyle w:val="TableParagrap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39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CF93307" w14:textId="77777777" w:rsidR="006D0102" w:rsidRPr="006D0102" w:rsidRDefault="006D0102" w:rsidP="007D6076">
            <w:pPr>
              <w:pStyle w:val="TableParagrap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İngilizce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4F273A6E" w14:textId="77777777" w:rsidR="006D0102" w:rsidRPr="006D0102" w:rsidRDefault="006D0102" w:rsidP="007D6076">
            <w:pPr>
              <w:pStyle w:val="TableParagrap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6D0102" w:rsidRPr="006D0102" w14:paraId="0E8AF6CB" w14:textId="77777777" w:rsidTr="001B268D">
        <w:trPr>
          <w:trHeight w:val="276"/>
        </w:trPr>
        <w:tc>
          <w:tcPr>
            <w:tcW w:w="1323" w:type="pct"/>
            <w:gridSpan w:val="2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</w:tcPr>
          <w:p w14:paraId="329F832B" w14:textId="77777777" w:rsidR="006D0102" w:rsidRPr="006D0102" w:rsidRDefault="006D0102" w:rsidP="007D6076">
            <w:pPr>
              <w:pStyle w:val="TableParagraph"/>
              <w:ind w:left="164"/>
              <w:rPr>
                <w:color w:val="000000" w:themeColor="text1"/>
                <w:sz w:val="20"/>
                <w:szCs w:val="20"/>
                <w:lang w:val="tr-TR"/>
              </w:rPr>
            </w:pPr>
            <w:r w:rsidRPr="006D0102">
              <w:rPr>
                <w:b/>
                <w:color w:val="000000" w:themeColor="text1"/>
                <w:sz w:val="20"/>
                <w:szCs w:val="20"/>
                <w:lang w:val="tr-TR"/>
              </w:rPr>
              <w:t>Kontrolün Yapıldığı Ay/Yıl:</w:t>
            </w:r>
          </w:p>
        </w:tc>
        <w:tc>
          <w:tcPr>
            <w:tcW w:w="3677" w:type="pct"/>
            <w:gridSpan w:val="8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</w:tcPr>
          <w:p w14:paraId="2C77E4A2" w14:textId="77777777" w:rsidR="006D0102" w:rsidRPr="006D0102" w:rsidRDefault="006D0102" w:rsidP="007D6076">
            <w:pPr>
              <w:pStyle w:val="TableParagrap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</w:tbl>
    <w:p w14:paraId="670F2AF0" w14:textId="77777777" w:rsidR="001A43A0" w:rsidRDefault="001A43A0" w:rsidP="00EE3A46">
      <w:pPr>
        <w:jc w:val="both"/>
      </w:pPr>
    </w:p>
    <w:tbl>
      <w:tblPr>
        <w:tblStyle w:val="TabloKlavuzu9"/>
        <w:tblpPr w:leftFromText="141" w:rightFromText="141" w:vertAnchor="text" w:horzAnchor="margin" w:tblpY="107"/>
        <w:tblOverlap w:val="never"/>
        <w:tblW w:w="10768" w:type="dxa"/>
        <w:tblLayout w:type="fixed"/>
        <w:tblLook w:val="04A0" w:firstRow="1" w:lastRow="0" w:firstColumn="1" w:lastColumn="0" w:noHBand="0" w:noVBand="1"/>
      </w:tblPr>
      <w:tblGrid>
        <w:gridCol w:w="2972"/>
        <w:gridCol w:w="7796"/>
      </w:tblGrid>
      <w:tr w:rsidR="005211CE" w:rsidRPr="00292907" w14:paraId="4EB07D8F" w14:textId="77777777" w:rsidTr="007D6076">
        <w:trPr>
          <w:trHeight w:val="532"/>
        </w:trPr>
        <w:tc>
          <w:tcPr>
            <w:tcW w:w="2972" w:type="dxa"/>
            <w:vAlign w:val="center"/>
          </w:tcPr>
          <w:p w14:paraId="2DA9A17B" w14:textId="77777777" w:rsidR="005211CE" w:rsidRPr="00292907" w:rsidRDefault="005211CE" w:rsidP="007D6076">
            <w:pPr>
              <w:ind w:right="-290"/>
              <w:rPr>
                <w:rFonts w:eastAsia="Times New Roman"/>
                <w:b/>
                <w:bCs/>
                <w:sz w:val="20"/>
                <w:szCs w:val="20"/>
              </w:rPr>
            </w:pPr>
            <w:r w:rsidRPr="00292907">
              <w:rPr>
                <w:rFonts w:eastAsia="Times New Roman"/>
                <w:b/>
                <w:bCs/>
                <w:sz w:val="20"/>
                <w:szCs w:val="20"/>
              </w:rPr>
              <w:t>Birim Adı</w:t>
            </w:r>
          </w:p>
        </w:tc>
        <w:tc>
          <w:tcPr>
            <w:tcW w:w="7796" w:type="dxa"/>
            <w:vAlign w:val="center"/>
          </w:tcPr>
          <w:p w14:paraId="5FA4C1ED" w14:textId="09276931" w:rsidR="005211CE" w:rsidRPr="008B02A9" w:rsidRDefault="00116C84" w:rsidP="00AA5158">
            <w:pPr>
              <w:ind w:right="31"/>
              <w:jc w:val="both"/>
              <w:rPr>
                <w:rFonts w:eastAsia="Times New Roman"/>
                <w:b/>
                <w:bCs/>
                <w:sz w:val="20"/>
                <w:szCs w:val="20"/>
              </w:rPr>
            </w:pPr>
            <w:r w:rsidRPr="008B02A9">
              <w:rPr>
                <w:rFonts w:eastAsia="Times New Roman"/>
                <w:b/>
                <w:bCs/>
                <w:sz w:val="20"/>
                <w:szCs w:val="20"/>
              </w:rPr>
              <w:t>Sürekli Eğitim Uygulama ve Araştırma Merkezi Müdürlüğü</w:t>
            </w:r>
            <w:r w:rsidR="00292907" w:rsidRPr="008B02A9">
              <w:rPr>
                <w:rFonts w:eastAsia="Times New Roman"/>
                <w:b/>
                <w:bCs/>
                <w:sz w:val="20"/>
                <w:szCs w:val="20"/>
              </w:rPr>
              <w:t xml:space="preserve"> (DPÜSEM)</w:t>
            </w:r>
          </w:p>
        </w:tc>
      </w:tr>
      <w:tr w:rsidR="005211CE" w:rsidRPr="00292907" w14:paraId="46EA1962" w14:textId="77777777" w:rsidTr="007D6076">
        <w:trPr>
          <w:trHeight w:val="498"/>
        </w:trPr>
        <w:tc>
          <w:tcPr>
            <w:tcW w:w="2972" w:type="dxa"/>
            <w:vAlign w:val="center"/>
          </w:tcPr>
          <w:p w14:paraId="63CDB655" w14:textId="77777777" w:rsidR="005211CE" w:rsidRPr="00292907" w:rsidRDefault="005211CE" w:rsidP="007D6076">
            <w:pPr>
              <w:ind w:right="-290"/>
              <w:rPr>
                <w:rFonts w:eastAsia="Times New Roman"/>
                <w:b/>
                <w:bCs/>
                <w:sz w:val="20"/>
                <w:szCs w:val="20"/>
              </w:rPr>
            </w:pPr>
            <w:r w:rsidRPr="00292907">
              <w:rPr>
                <w:rFonts w:eastAsia="Times New Roman"/>
                <w:b/>
                <w:bCs/>
                <w:sz w:val="20"/>
                <w:szCs w:val="20"/>
              </w:rPr>
              <w:t>Hassas Görev Tanımı</w:t>
            </w:r>
          </w:p>
        </w:tc>
        <w:tc>
          <w:tcPr>
            <w:tcW w:w="7796" w:type="dxa"/>
            <w:vAlign w:val="center"/>
          </w:tcPr>
          <w:p w14:paraId="70A64472" w14:textId="77777777" w:rsidR="005A7D30" w:rsidRPr="008B02A9" w:rsidRDefault="005A7D30" w:rsidP="00135364">
            <w:pPr>
              <w:pStyle w:val="ListeParagraf"/>
              <w:spacing w:line="276" w:lineRule="auto"/>
              <w:ind w:right="31"/>
              <w:jc w:val="both"/>
              <w:rPr>
                <w:rFonts w:eastAsia="Times New Roman"/>
                <w:sz w:val="12"/>
                <w:szCs w:val="12"/>
              </w:rPr>
            </w:pPr>
          </w:p>
          <w:p w14:paraId="23FFDCFE" w14:textId="68F0958D" w:rsidR="009E61FC" w:rsidRPr="008B02A9" w:rsidRDefault="00555F85" w:rsidP="00135364">
            <w:pPr>
              <w:pStyle w:val="ListeParagraf"/>
              <w:numPr>
                <w:ilvl w:val="0"/>
                <w:numId w:val="5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 xml:space="preserve">Eğitim protokollerinin hazırlanması ve ilgili kurumlarla imzalanması </w:t>
            </w:r>
          </w:p>
          <w:p w14:paraId="31FCBB09" w14:textId="77777777" w:rsidR="00555F85" w:rsidRPr="008B02A9" w:rsidRDefault="00555F85" w:rsidP="00135364">
            <w:pPr>
              <w:pStyle w:val="ListeParagraf"/>
              <w:numPr>
                <w:ilvl w:val="0"/>
                <w:numId w:val="5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 xml:space="preserve">Sertifika programlarının mevzuatlara uygun yürütülmesi </w:t>
            </w:r>
          </w:p>
          <w:p w14:paraId="580FF227" w14:textId="2F7B7936" w:rsidR="009E61FC" w:rsidRPr="00CE2B77" w:rsidRDefault="00555F85" w:rsidP="00135364">
            <w:pPr>
              <w:pStyle w:val="ListeParagraf"/>
              <w:numPr>
                <w:ilvl w:val="0"/>
                <w:numId w:val="5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 xml:space="preserve">Eğitim içeriklerinin kurum ve öğrenci ihtiyaçlarına göre hazırlanması </w:t>
            </w:r>
            <w:r w:rsidRPr="00CE2B77">
              <w:rPr>
                <w:rFonts w:eastAsia="Times New Roman"/>
                <w:sz w:val="20"/>
                <w:szCs w:val="20"/>
              </w:rPr>
              <w:t xml:space="preserve">ve denetlenmesi </w:t>
            </w:r>
            <w:r w:rsidR="009E61FC" w:rsidRPr="00CE2B77">
              <w:rPr>
                <w:rFonts w:eastAsia="Times New Roman"/>
                <w:sz w:val="20"/>
                <w:szCs w:val="20"/>
              </w:rPr>
              <w:t xml:space="preserve"> </w:t>
            </w:r>
          </w:p>
          <w:p w14:paraId="270E4376" w14:textId="77777777" w:rsidR="009E61FC" w:rsidRPr="008B02A9" w:rsidRDefault="00B8638D" w:rsidP="00135364">
            <w:pPr>
              <w:pStyle w:val="ListeParagraf"/>
              <w:numPr>
                <w:ilvl w:val="0"/>
                <w:numId w:val="5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Katılımcı sertifikalarının doğru bilgilerle zamanında düzenlenmesi ve teslimi</w:t>
            </w:r>
          </w:p>
          <w:p w14:paraId="7445BFA3" w14:textId="7D4BE954" w:rsidR="00B8638D" w:rsidRPr="008B02A9" w:rsidRDefault="00B8638D" w:rsidP="00135364">
            <w:pPr>
              <w:pStyle w:val="ListeParagraf"/>
              <w:numPr>
                <w:ilvl w:val="0"/>
                <w:numId w:val="5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 xml:space="preserve">Eğitmenlerin seçimi ve sözleşmelerinin </w:t>
            </w:r>
            <w:r w:rsidR="00CE2B77">
              <w:rPr>
                <w:rFonts w:eastAsia="Times New Roman"/>
                <w:sz w:val="20"/>
                <w:szCs w:val="20"/>
              </w:rPr>
              <w:t>imzalanması</w:t>
            </w:r>
          </w:p>
          <w:p w14:paraId="14947EFB" w14:textId="77777777" w:rsidR="00B8638D" w:rsidRPr="008B02A9" w:rsidRDefault="00B8638D" w:rsidP="00135364">
            <w:pPr>
              <w:pStyle w:val="ListeParagraf"/>
              <w:numPr>
                <w:ilvl w:val="0"/>
                <w:numId w:val="5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Ödeme, fatura, gelir-gider belgelerinin düzenli tutulması</w:t>
            </w:r>
          </w:p>
          <w:p w14:paraId="3837982E" w14:textId="6F16696C" w:rsidR="00B8638D" w:rsidRPr="00827144" w:rsidRDefault="00B8638D" w:rsidP="00135364">
            <w:pPr>
              <w:pStyle w:val="ListeParagraf"/>
              <w:numPr>
                <w:ilvl w:val="0"/>
                <w:numId w:val="5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Eğitimin uygulanacağı fiziki ortamların (laboratuvar, sınıf, bilgisayar</w:t>
            </w:r>
            <w:r w:rsidR="00827144">
              <w:rPr>
                <w:rFonts w:eastAsia="Times New Roman"/>
                <w:sz w:val="20"/>
                <w:szCs w:val="20"/>
              </w:rPr>
              <w:t xml:space="preserve">, </w:t>
            </w:r>
            <w:r w:rsidRPr="00827144">
              <w:rPr>
                <w:rFonts w:eastAsia="Times New Roman"/>
                <w:sz w:val="20"/>
                <w:szCs w:val="20"/>
              </w:rPr>
              <w:t>altyapısı vb.) uygunluğu ve denetimi</w:t>
            </w:r>
          </w:p>
          <w:p w14:paraId="13CDD753" w14:textId="77777777" w:rsidR="00B8638D" w:rsidRPr="008B02A9" w:rsidRDefault="00B8638D" w:rsidP="00135364">
            <w:pPr>
              <w:pStyle w:val="ListeParagraf"/>
              <w:numPr>
                <w:ilvl w:val="0"/>
                <w:numId w:val="5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Kayıt olan katılımcı bilgilerinin KVKK’ya uygun biçimde saklanması</w:t>
            </w:r>
          </w:p>
          <w:p w14:paraId="545C9874" w14:textId="77777777" w:rsidR="00B8638D" w:rsidRPr="008B02A9" w:rsidRDefault="00B8638D" w:rsidP="00135364">
            <w:pPr>
              <w:pStyle w:val="ListeParagraf"/>
              <w:numPr>
                <w:ilvl w:val="0"/>
                <w:numId w:val="5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Eğitim süreçlerinin kalite sistemleriyle uyumlu yürütülmesi</w:t>
            </w:r>
          </w:p>
          <w:p w14:paraId="0349871C" w14:textId="77777777" w:rsidR="00B8638D" w:rsidRPr="008B02A9" w:rsidRDefault="00B8638D" w:rsidP="00135364">
            <w:pPr>
              <w:pStyle w:val="ListeParagraf"/>
              <w:numPr>
                <w:ilvl w:val="0"/>
                <w:numId w:val="5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Web sitesi, sosyal medya ve iletişim kanallarında duyuru ve tanıtım faaliyetlerinin yürütülmesi</w:t>
            </w:r>
          </w:p>
          <w:p w14:paraId="73CC79C0" w14:textId="77777777" w:rsidR="00B8638D" w:rsidRPr="008B02A9" w:rsidRDefault="00B8638D" w:rsidP="00135364">
            <w:pPr>
              <w:pStyle w:val="ListeParagraf"/>
              <w:numPr>
                <w:ilvl w:val="0"/>
                <w:numId w:val="5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Katılımcı geri bildirimlerinin toplanması ve değerlendirilmesi</w:t>
            </w:r>
          </w:p>
          <w:p w14:paraId="459E912E" w14:textId="77777777" w:rsidR="00B8638D" w:rsidRPr="008B02A9" w:rsidRDefault="00B8638D" w:rsidP="00135364">
            <w:pPr>
              <w:pStyle w:val="ListeParagraf"/>
              <w:numPr>
                <w:ilvl w:val="0"/>
                <w:numId w:val="5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Dış kurumlarla yapılacak projeler için uygun eğitici materyal hazırlığı ve takibi</w:t>
            </w:r>
          </w:p>
          <w:p w14:paraId="36854194" w14:textId="77777777" w:rsidR="00B8638D" w:rsidRPr="008B02A9" w:rsidRDefault="00B8638D" w:rsidP="00135364">
            <w:pPr>
              <w:pStyle w:val="ListeParagraf"/>
              <w:numPr>
                <w:ilvl w:val="0"/>
                <w:numId w:val="5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İç ve dış denetimlerde gerekli belgelerin hazırlanması ve raporlanması</w:t>
            </w:r>
          </w:p>
          <w:p w14:paraId="59295894" w14:textId="77777777" w:rsidR="00B8638D" w:rsidRPr="008B02A9" w:rsidRDefault="00B8638D" w:rsidP="00135364">
            <w:pPr>
              <w:pStyle w:val="ListeParagraf"/>
              <w:numPr>
                <w:ilvl w:val="0"/>
                <w:numId w:val="5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Üniversite yönetimiyle iletişim ve raporlama süreçlerinin şeffaf sürdürülmesi</w:t>
            </w:r>
          </w:p>
          <w:p w14:paraId="65D8BD7C" w14:textId="08BFCF50" w:rsidR="005A7D30" w:rsidRPr="008B02A9" w:rsidRDefault="005A7D30" w:rsidP="00135364">
            <w:pPr>
              <w:pStyle w:val="ListeParagraf"/>
              <w:spacing w:line="276" w:lineRule="auto"/>
              <w:ind w:right="31"/>
              <w:jc w:val="both"/>
              <w:rPr>
                <w:rFonts w:eastAsia="Times New Roman"/>
                <w:sz w:val="12"/>
                <w:szCs w:val="12"/>
              </w:rPr>
            </w:pPr>
          </w:p>
        </w:tc>
      </w:tr>
      <w:tr w:rsidR="005211CE" w:rsidRPr="00292907" w14:paraId="31784F17" w14:textId="77777777" w:rsidTr="007D6076">
        <w:trPr>
          <w:trHeight w:val="325"/>
        </w:trPr>
        <w:tc>
          <w:tcPr>
            <w:tcW w:w="2972" w:type="dxa"/>
            <w:vAlign w:val="center"/>
          </w:tcPr>
          <w:p w14:paraId="1DDCAE8D" w14:textId="4180E49F" w:rsidR="005211CE" w:rsidRPr="00292907" w:rsidRDefault="005211CE" w:rsidP="007D6076">
            <w:pPr>
              <w:ind w:right="-290"/>
              <w:rPr>
                <w:rFonts w:eastAsia="Times New Roman"/>
                <w:b/>
                <w:bCs/>
                <w:sz w:val="20"/>
                <w:szCs w:val="20"/>
              </w:rPr>
            </w:pPr>
            <w:r w:rsidRPr="00292907">
              <w:rPr>
                <w:rFonts w:eastAsia="Times New Roman"/>
                <w:b/>
                <w:bCs/>
                <w:sz w:val="20"/>
                <w:szCs w:val="20"/>
              </w:rPr>
              <w:t>Riskler (Görevin Yerine Getirilmemesinin Sonuçları</w:t>
            </w:r>
            <w:r w:rsidR="00B8638D" w:rsidRPr="00292907">
              <w:rPr>
                <w:rFonts w:eastAsia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796" w:type="dxa"/>
            <w:vAlign w:val="center"/>
          </w:tcPr>
          <w:p w14:paraId="5A27858A" w14:textId="77777777" w:rsidR="005A7D30" w:rsidRPr="008B02A9" w:rsidRDefault="005A7D30" w:rsidP="00135364">
            <w:pPr>
              <w:pStyle w:val="ListeParagraf"/>
              <w:spacing w:line="276" w:lineRule="auto"/>
              <w:ind w:right="31"/>
              <w:jc w:val="both"/>
              <w:rPr>
                <w:rFonts w:eastAsia="Times New Roman"/>
                <w:sz w:val="12"/>
                <w:szCs w:val="12"/>
              </w:rPr>
            </w:pPr>
          </w:p>
          <w:p w14:paraId="1E02D86D" w14:textId="34C40E32" w:rsidR="00F1488B" w:rsidRPr="008B02A9" w:rsidRDefault="00FB6606" w:rsidP="00135364">
            <w:pPr>
              <w:pStyle w:val="ListeParagraf"/>
              <w:numPr>
                <w:ilvl w:val="0"/>
                <w:numId w:val="6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Hukuki sorunlar, işbirliği iptali, üniversite itibar kaybı, gelir kaybı</w:t>
            </w:r>
          </w:p>
          <w:p w14:paraId="25BFEE0C" w14:textId="77777777" w:rsidR="00FB6606" w:rsidRPr="008B02A9" w:rsidRDefault="00FB6606" w:rsidP="00135364">
            <w:pPr>
              <w:pStyle w:val="ListeParagraf"/>
              <w:numPr>
                <w:ilvl w:val="0"/>
                <w:numId w:val="6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Programların geçersiz sayılması, katılımcı memnuniyetsizliği, dava açılması, kamu zararlarının ortaya çıkması</w:t>
            </w:r>
          </w:p>
          <w:p w14:paraId="3B2E3B74" w14:textId="77777777" w:rsidR="00FB6606" w:rsidRPr="008B02A9" w:rsidRDefault="00FB6606" w:rsidP="00135364">
            <w:pPr>
              <w:pStyle w:val="ListeParagraf"/>
              <w:numPr>
                <w:ilvl w:val="0"/>
                <w:numId w:val="6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Eğitimin amacına ulaşmaması, memnuniyet düşüşü, tekrar talep edilmemesi</w:t>
            </w:r>
          </w:p>
          <w:p w14:paraId="7EB410D7" w14:textId="77777777" w:rsidR="00FB6606" w:rsidRPr="008B02A9" w:rsidRDefault="00FB6606" w:rsidP="00135364">
            <w:pPr>
              <w:pStyle w:val="ListeParagraf"/>
              <w:numPr>
                <w:ilvl w:val="0"/>
                <w:numId w:val="6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Sertifika geçersizliği, yasal sorumluluk, kurumsal güven kaybı</w:t>
            </w:r>
          </w:p>
          <w:p w14:paraId="6457F30A" w14:textId="77777777" w:rsidR="00FB6606" w:rsidRPr="008B02A9" w:rsidRDefault="00FB6606" w:rsidP="00135364">
            <w:pPr>
              <w:pStyle w:val="ListeParagraf"/>
              <w:numPr>
                <w:ilvl w:val="0"/>
                <w:numId w:val="6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Kalite düşüklüğü, katılımcı şikayetleri</w:t>
            </w:r>
          </w:p>
          <w:p w14:paraId="40562D18" w14:textId="77777777" w:rsidR="00FB6606" w:rsidRPr="008B02A9" w:rsidRDefault="00FB6606" w:rsidP="00135364">
            <w:pPr>
              <w:pStyle w:val="ListeParagraf"/>
              <w:numPr>
                <w:ilvl w:val="0"/>
                <w:numId w:val="6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Mali usulsüzlük şüphesi, Sayıştay/İç Denetim sorunları, kamu zararları</w:t>
            </w:r>
          </w:p>
          <w:p w14:paraId="559BFF8A" w14:textId="77777777" w:rsidR="00FB6606" w:rsidRPr="008B02A9" w:rsidRDefault="00FB6606" w:rsidP="00135364">
            <w:pPr>
              <w:pStyle w:val="ListeParagraf"/>
              <w:numPr>
                <w:ilvl w:val="0"/>
                <w:numId w:val="6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Eğitim konforu ve güvenliği tehlikeye girmesi, olası iş kazaları</w:t>
            </w:r>
          </w:p>
          <w:p w14:paraId="76D2975E" w14:textId="77777777" w:rsidR="00FB6606" w:rsidRPr="008B02A9" w:rsidRDefault="00FB6606" w:rsidP="00135364">
            <w:pPr>
              <w:pStyle w:val="ListeParagraf"/>
              <w:numPr>
                <w:ilvl w:val="0"/>
                <w:numId w:val="6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Kişisel veri ihlali, yasal cezalar, üniversiteye karşı dava açılması</w:t>
            </w:r>
          </w:p>
          <w:p w14:paraId="70E075A4" w14:textId="77777777" w:rsidR="00FB6606" w:rsidRPr="008B02A9" w:rsidRDefault="00FB6606" w:rsidP="00135364">
            <w:pPr>
              <w:pStyle w:val="ListeParagraf"/>
              <w:numPr>
                <w:ilvl w:val="0"/>
                <w:numId w:val="6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Kalite belgelerinin kaybedilmesi, kurumsal güven zedelenmesi</w:t>
            </w:r>
          </w:p>
          <w:p w14:paraId="04403B30" w14:textId="77777777" w:rsidR="00FB6606" w:rsidRPr="008B02A9" w:rsidRDefault="00FB6606" w:rsidP="00135364">
            <w:pPr>
              <w:pStyle w:val="ListeParagraf"/>
              <w:numPr>
                <w:ilvl w:val="0"/>
                <w:numId w:val="6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Katılımın düşük olması, tanıtım eksikliği, kurumun görünürlüğünün azalması</w:t>
            </w:r>
          </w:p>
          <w:p w14:paraId="67A85E99" w14:textId="77777777" w:rsidR="00FB6606" w:rsidRPr="008B02A9" w:rsidRDefault="00FB6606" w:rsidP="00135364">
            <w:pPr>
              <w:pStyle w:val="ListeParagraf"/>
              <w:numPr>
                <w:ilvl w:val="0"/>
                <w:numId w:val="6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Kalite artışı sağlanamaması, sürekli iyileştirmede eksik kalınması</w:t>
            </w:r>
          </w:p>
          <w:p w14:paraId="4FC22D94" w14:textId="77777777" w:rsidR="00FB6606" w:rsidRPr="008B02A9" w:rsidRDefault="00FB6606" w:rsidP="00135364">
            <w:pPr>
              <w:pStyle w:val="ListeParagraf"/>
              <w:numPr>
                <w:ilvl w:val="0"/>
                <w:numId w:val="6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Eğitim süreci aksaması, dış kurumla güven ilişkisi zarar görmesi</w:t>
            </w:r>
          </w:p>
          <w:p w14:paraId="2C5EB65B" w14:textId="77777777" w:rsidR="00FB6606" w:rsidRPr="008B02A9" w:rsidRDefault="00FB6606" w:rsidP="00135364">
            <w:pPr>
              <w:pStyle w:val="ListeParagraf"/>
              <w:numPr>
                <w:ilvl w:val="0"/>
                <w:numId w:val="6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Usulsüzlük tespiti, idari ve mali yaptırımlar, merkezin itibar kaybı</w:t>
            </w:r>
          </w:p>
          <w:p w14:paraId="227A306E" w14:textId="77777777" w:rsidR="00FB6606" w:rsidRPr="008B02A9" w:rsidRDefault="00FB6606" w:rsidP="00135364">
            <w:pPr>
              <w:pStyle w:val="ListeParagraf"/>
              <w:numPr>
                <w:ilvl w:val="0"/>
                <w:numId w:val="6"/>
              </w:numPr>
              <w:spacing w:line="276" w:lineRule="auto"/>
              <w:ind w:left="459" w:right="31"/>
              <w:jc w:val="both"/>
              <w:rPr>
                <w:rFonts w:eastAsia="Times New Roman"/>
                <w:b/>
                <w:bCs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Kaynak kayıpları</w:t>
            </w:r>
          </w:p>
          <w:p w14:paraId="36212AEB" w14:textId="795BB207" w:rsidR="005A7D30" w:rsidRPr="008B02A9" w:rsidRDefault="005A7D30" w:rsidP="00135364">
            <w:pPr>
              <w:pStyle w:val="ListeParagraf"/>
              <w:spacing w:line="276" w:lineRule="auto"/>
              <w:ind w:right="31"/>
              <w:jc w:val="both"/>
              <w:rPr>
                <w:rFonts w:eastAsia="Times New Roman"/>
                <w:b/>
                <w:bCs/>
                <w:sz w:val="12"/>
                <w:szCs w:val="12"/>
              </w:rPr>
            </w:pPr>
          </w:p>
        </w:tc>
      </w:tr>
      <w:tr w:rsidR="005211CE" w:rsidRPr="00292907" w14:paraId="36A5D0A7" w14:textId="77777777" w:rsidTr="007D6076">
        <w:trPr>
          <w:trHeight w:val="844"/>
        </w:trPr>
        <w:tc>
          <w:tcPr>
            <w:tcW w:w="2972" w:type="dxa"/>
            <w:vAlign w:val="center"/>
          </w:tcPr>
          <w:p w14:paraId="6F7EF766" w14:textId="77777777" w:rsidR="005211CE" w:rsidRPr="00292907" w:rsidRDefault="005211CE" w:rsidP="007D6076">
            <w:pPr>
              <w:rPr>
                <w:rFonts w:eastAsia="Times New Roman"/>
                <w:b/>
                <w:bCs/>
                <w:sz w:val="20"/>
                <w:szCs w:val="20"/>
              </w:rPr>
            </w:pPr>
            <w:r w:rsidRPr="00292907">
              <w:rPr>
                <w:rFonts w:eastAsia="Times New Roman"/>
                <w:b/>
                <w:bCs/>
                <w:sz w:val="20"/>
                <w:szCs w:val="20"/>
              </w:rPr>
              <w:t xml:space="preserve">Risk Düzeyi </w:t>
            </w:r>
            <w:r w:rsidRPr="00292907">
              <w:rPr>
                <w:rFonts w:eastAsia="Times New Roman"/>
                <w:bCs/>
                <w:sz w:val="20"/>
                <w:szCs w:val="20"/>
              </w:rPr>
              <w:t>(</w:t>
            </w:r>
            <w:r w:rsidRPr="00292907">
              <w:rPr>
                <w:sz w:val="20"/>
                <w:szCs w:val="20"/>
              </w:rPr>
              <w:t>Risk düzeyi görevin ve belirlenen risklerin durumuna göre Yüksek, Orta veya Düşük olarak belirlenecektir.)</w:t>
            </w:r>
          </w:p>
        </w:tc>
        <w:tc>
          <w:tcPr>
            <w:tcW w:w="7796" w:type="dxa"/>
            <w:vAlign w:val="center"/>
          </w:tcPr>
          <w:p w14:paraId="3ED9C888" w14:textId="77777777" w:rsidR="009D1F1D" w:rsidRPr="009D1F1D" w:rsidRDefault="009D1F1D">
            <w:pPr>
              <w:rPr>
                <w:sz w:val="12"/>
                <w:szCs w:val="12"/>
              </w:rPr>
            </w:pPr>
          </w:p>
          <w:tbl>
            <w:tblPr>
              <w:tblStyle w:val="TabloKlavuzu"/>
              <w:tblW w:w="6903" w:type="dxa"/>
              <w:tblInd w:w="459" w:type="dxa"/>
              <w:tblLook w:val="04A0" w:firstRow="1" w:lastRow="0" w:firstColumn="1" w:lastColumn="0" w:noHBand="0" w:noVBand="1"/>
            </w:tblPr>
            <w:tblGrid>
              <w:gridCol w:w="3118"/>
              <w:gridCol w:w="3785"/>
            </w:tblGrid>
            <w:tr w:rsidR="009D1F1D" w14:paraId="7F20CDD4" w14:textId="77777777" w:rsidTr="000F5047">
              <w:trPr>
                <w:trHeight w:val="1529"/>
              </w:trPr>
              <w:tc>
                <w:tcPr>
                  <w:tcW w:w="311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5DFC867" w14:textId="77777777" w:rsidR="009D1F1D" w:rsidRPr="008B02A9" w:rsidRDefault="009D1F1D" w:rsidP="000F5047">
                  <w:pPr>
                    <w:pStyle w:val="ListeParagraf"/>
                    <w:framePr w:hSpace="141" w:wrap="around" w:vAnchor="text" w:hAnchor="margin" w:y="107"/>
                    <w:numPr>
                      <w:ilvl w:val="0"/>
                      <w:numId w:val="7"/>
                    </w:numPr>
                    <w:ind w:left="427" w:right="31"/>
                    <w:suppressOverlap/>
                    <w:jc w:val="both"/>
                    <w:rPr>
                      <w:rFonts w:eastAsia="Times New Roman"/>
                      <w:sz w:val="20"/>
                      <w:szCs w:val="20"/>
                    </w:rPr>
                  </w:pPr>
                  <w:r w:rsidRPr="008B02A9">
                    <w:rPr>
                      <w:rFonts w:eastAsia="Times New Roman"/>
                      <w:sz w:val="20"/>
                      <w:szCs w:val="20"/>
                    </w:rPr>
                    <w:t>Yüksek</w:t>
                  </w:r>
                </w:p>
                <w:p w14:paraId="6517D588" w14:textId="77777777" w:rsidR="009D1F1D" w:rsidRPr="008B02A9" w:rsidRDefault="009D1F1D" w:rsidP="000F5047">
                  <w:pPr>
                    <w:pStyle w:val="ListeParagraf"/>
                    <w:framePr w:hSpace="141" w:wrap="around" w:vAnchor="text" w:hAnchor="margin" w:y="107"/>
                    <w:numPr>
                      <w:ilvl w:val="0"/>
                      <w:numId w:val="7"/>
                    </w:numPr>
                    <w:ind w:left="427" w:right="31"/>
                    <w:suppressOverlap/>
                    <w:jc w:val="both"/>
                    <w:rPr>
                      <w:rFonts w:eastAsia="Times New Roman"/>
                      <w:sz w:val="20"/>
                      <w:szCs w:val="20"/>
                    </w:rPr>
                  </w:pPr>
                  <w:r w:rsidRPr="008B02A9">
                    <w:rPr>
                      <w:rFonts w:eastAsia="Times New Roman"/>
                      <w:sz w:val="20"/>
                      <w:szCs w:val="20"/>
                    </w:rPr>
                    <w:t>Yüksek</w:t>
                  </w:r>
                </w:p>
                <w:p w14:paraId="5E67B27F" w14:textId="77777777" w:rsidR="009D1F1D" w:rsidRPr="008B02A9" w:rsidRDefault="009D1F1D" w:rsidP="000F5047">
                  <w:pPr>
                    <w:pStyle w:val="ListeParagraf"/>
                    <w:framePr w:hSpace="141" w:wrap="around" w:vAnchor="text" w:hAnchor="margin" w:y="107"/>
                    <w:numPr>
                      <w:ilvl w:val="0"/>
                      <w:numId w:val="7"/>
                    </w:numPr>
                    <w:ind w:left="427" w:right="31"/>
                    <w:suppressOverlap/>
                    <w:jc w:val="both"/>
                    <w:rPr>
                      <w:rFonts w:eastAsia="Times New Roman"/>
                      <w:sz w:val="20"/>
                      <w:szCs w:val="20"/>
                    </w:rPr>
                  </w:pPr>
                  <w:r w:rsidRPr="008B02A9">
                    <w:rPr>
                      <w:rFonts w:eastAsia="Times New Roman"/>
                      <w:sz w:val="20"/>
                      <w:szCs w:val="20"/>
                    </w:rPr>
                    <w:t>Orta</w:t>
                  </w:r>
                </w:p>
                <w:p w14:paraId="4B37A826" w14:textId="77777777" w:rsidR="009D1F1D" w:rsidRPr="008B02A9" w:rsidRDefault="009D1F1D" w:rsidP="000F5047">
                  <w:pPr>
                    <w:pStyle w:val="ListeParagraf"/>
                    <w:framePr w:hSpace="141" w:wrap="around" w:vAnchor="text" w:hAnchor="margin" w:y="107"/>
                    <w:numPr>
                      <w:ilvl w:val="0"/>
                      <w:numId w:val="7"/>
                    </w:numPr>
                    <w:ind w:left="427" w:right="31"/>
                    <w:suppressOverlap/>
                    <w:jc w:val="both"/>
                    <w:rPr>
                      <w:rFonts w:eastAsia="Times New Roman"/>
                      <w:sz w:val="20"/>
                      <w:szCs w:val="20"/>
                    </w:rPr>
                  </w:pPr>
                  <w:r w:rsidRPr="008B02A9">
                    <w:rPr>
                      <w:rFonts w:eastAsia="Times New Roman"/>
                      <w:sz w:val="20"/>
                      <w:szCs w:val="20"/>
                    </w:rPr>
                    <w:t>Yüksek</w:t>
                  </w:r>
                </w:p>
                <w:p w14:paraId="313A96DE" w14:textId="77777777" w:rsidR="009D1F1D" w:rsidRPr="008B02A9" w:rsidRDefault="009D1F1D" w:rsidP="000F5047">
                  <w:pPr>
                    <w:pStyle w:val="ListeParagraf"/>
                    <w:framePr w:hSpace="141" w:wrap="around" w:vAnchor="text" w:hAnchor="margin" w:y="107"/>
                    <w:numPr>
                      <w:ilvl w:val="0"/>
                      <w:numId w:val="7"/>
                    </w:numPr>
                    <w:ind w:left="427" w:right="31"/>
                    <w:suppressOverlap/>
                    <w:jc w:val="both"/>
                    <w:rPr>
                      <w:rFonts w:eastAsia="Times New Roman"/>
                      <w:sz w:val="20"/>
                      <w:szCs w:val="20"/>
                    </w:rPr>
                  </w:pPr>
                  <w:r w:rsidRPr="008B02A9">
                    <w:rPr>
                      <w:rFonts w:eastAsia="Times New Roman"/>
                      <w:sz w:val="20"/>
                      <w:szCs w:val="20"/>
                    </w:rPr>
                    <w:t>Orta</w:t>
                  </w:r>
                </w:p>
                <w:p w14:paraId="2FBA8D0E" w14:textId="77777777" w:rsidR="009D1F1D" w:rsidRPr="008B02A9" w:rsidRDefault="009D1F1D" w:rsidP="000F5047">
                  <w:pPr>
                    <w:pStyle w:val="ListeParagraf"/>
                    <w:framePr w:hSpace="141" w:wrap="around" w:vAnchor="text" w:hAnchor="margin" w:y="107"/>
                    <w:numPr>
                      <w:ilvl w:val="0"/>
                      <w:numId w:val="7"/>
                    </w:numPr>
                    <w:ind w:left="427" w:right="31"/>
                    <w:suppressOverlap/>
                    <w:jc w:val="both"/>
                    <w:rPr>
                      <w:rFonts w:eastAsia="Times New Roman"/>
                      <w:sz w:val="20"/>
                      <w:szCs w:val="20"/>
                    </w:rPr>
                  </w:pPr>
                  <w:r w:rsidRPr="008B02A9">
                    <w:rPr>
                      <w:rFonts w:eastAsia="Times New Roman"/>
                      <w:sz w:val="20"/>
                      <w:szCs w:val="20"/>
                    </w:rPr>
                    <w:t>Yüksek</w:t>
                  </w:r>
                </w:p>
                <w:p w14:paraId="2299BABC" w14:textId="77777777" w:rsidR="009D1F1D" w:rsidRDefault="009D1F1D" w:rsidP="000F5047">
                  <w:pPr>
                    <w:pStyle w:val="ListeParagraf"/>
                    <w:framePr w:hSpace="141" w:wrap="around" w:vAnchor="text" w:hAnchor="margin" w:y="107"/>
                    <w:numPr>
                      <w:ilvl w:val="0"/>
                      <w:numId w:val="7"/>
                    </w:numPr>
                    <w:ind w:left="427" w:right="31"/>
                    <w:suppressOverlap/>
                    <w:jc w:val="both"/>
                    <w:rPr>
                      <w:rFonts w:eastAsia="Times New Roman"/>
                      <w:sz w:val="20"/>
                      <w:szCs w:val="20"/>
                    </w:rPr>
                  </w:pPr>
                  <w:r w:rsidRPr="008B02A9">
                    <w:rPr>
                      <w:rFonts w:eastAsia="Times New Roman"/>
                      <w:sz w:val="20"/>
                      <w:szCs w:val="20"/>
                    </w:rPr>
                    <w:t>Orta</w:t>
                  </w:r>
                </w:p>
                <w:p w14:paraId="2E86855D" w14:textId="0E7D116B" w:rsidR="00301A8B" w:rsidRPr="00301A8B" w:rsidRDefault="00301A8B" w:rsidP="00301A8B">
                  <w:pPr>
                    <w:pStyle w:val="ListeParagraf"/>
                    <w:framePr w:hSpace="141" w:wrap="around" w:vAnchor="text" w:hAnchor="margin" w:y="107"/>
                    <w:ind w:left="459" w:right="31"/>
                    <w:suppressOverlap/>
                    <w:jc w:val="both"/>
                    <w:rPr>
                      <w:rFonts w:eastAsia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37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AC477A" w14:textId="77777777" w:rsidR="009D1F1D" w:rsidRPr="008B02A9" w:rsidRDefault="009D1F1D" w:rsidP="000F5047">
                  <w:pPr>
                    <w:pStyle w:val="ListeParagraf"/>
                    <w:numPr>
                      <w:ilvl w:val="0"/>
                      <w:numId w:val="7"/>
                    </w:numPr>
                    <w:ind w:left="357" w:right="31"/>
                    <w:jc w:val="both"/>
                    <w:rPr>
                      <w:rFonts w:eastAsia="Times New Roman"/>
                      <w:sz w:val="20"/>
                      <w:szCs w:val="20"/>
                    </w:rPr>
                  </w:pPr>
                  <w:r w:rsidRPr="008B02A9">
                    <w:rPr>
                      <w:rFonts w:eastAsia="Times New Roman"/>
                      <w:sz w:val="20"/>
                      <w:szCs w:val="20"/>
                    </w:rPr>
                    <w:t>Yüksek</w:t>
                  </w:r>
                </w:p>
                <w:p w14:paraId="3E3EFE8B" w14:textId="77777777" w:rsidR="009D1F1D" w:rsidRPr="008B02A9" w:rsidRDefault="009D1F1D" w:rsidP="000F5047">
                  <w:pPr>
                    <w:pStyle w:val="ListeParagraf"/>
                    <w:numPr>
                      <w:ilvl w:val="0"/>
                      <w:numId w:val="7"/>
                    </w:numPr>
                    <w:ind w:left="357" w:right="31"/>
                    <w:jc w:val="both"/>
                    <w:rPr>
                      <w:rFonts w:eastAsia="Times New Roman"/>
                      <w:sz w:val="20"/>
                      <w:szCs w:val="20"/>
                    </w:rPr>
                  </w:pPr>
                  <w:r w:rsidRPr="008B02A9">
                    <w:rPr>
                      <w:rFonts w:eastAsia="Times New Roman"/>
                      <w:sz w:val="20"/>
                      <w:szCs w:val="20"/>
                    </w:rPr>
                    <w:t>Orta</w:t>
                  </w:r>
                </w:p>
                <w:p w14:paraId="11B7F1A4" w14:textId="77777777" w:rsidR="009D1F1D" w:rsidRPr="008B02A9" w:rsidRDefault="009D1F1D" w:rsidP="000F5047">
                  <w:pPr>
                    <w:pStyle w:val="ListeParagraf"/>
                    <w:numPr>
                      <w:ilvl w:val="0"/>
                      <w:numId w:val="7"/>
                    </w:numPr>
                    <w:ind w:left="357" w:right="31"/>
                    <w:jc w:val="both"/>
                    <w:rPr>
                      <w:rFonts w:eastAsia="Times New Roman"/>
                      <w:sz w:val="20"/>
                      <w:szCs w:val="20"/>
                    </w:rPr>
                  </w:pPr>
                  <w:r w:rsidRPr="008B02A9">
                    <w:rPr>
                      <w:rFonts w:eastAsia="Times New Roman"/>
                      <w:sz w:val="20"/>
                      <w:szCs w:val="20"/>
                    </w:rPr>
                    <w:t>Düşük</w:t>
                  </w:r>
                </w:p>
                <w:p w14:paraId="58BDDD92" w14:textId="77777777" w:rsidR="009D1F1D" w:rsidRPr="008B02A9" w:rsidRDefault="009D1F1D" w:rsidP="000F5047">
                  <w:pPr>
                    <w:pStyle w:val="ListeParagraf"/>
                    <w:numPr>
                      <w:ilvl w:val="0"/>
                      <w:numId w:val="7"/>
                    </w:numPr>
                    <w:ind w:left="357" w:right="31"/>
                    <w:jc w:val="both"/>
                    <w:rPr>
                      <w:rFonts w:eastAsia="Times New Roman"/>
                      <w:sz w:val="20"/>
                      <w:szCs w:val="20"/>
                    </w:rPr>
                  </w:pPr>
                  <w:r w:rsidRPr="008B02A9">
                    <w:rPr>
                      <w:rFonts w:eastAsia="Times New Roman"/>
                      <w:sz w:val="20"/>
                      <w:szCs w:val="20"/>
                    </w:rPr>
                    <w:t>Düşük</w:t>
                  </w:r>
                </w:p>
                <w:p w14:paraId="06E9FE56" w14:textId="77777777" w:rsidR="009D1F1D" w:rsidRPr="008B02A9" w:rsidRDefault="009D1F1D" w:rsidP="000F5047">
                  <w:pPr>
                    <w:pStyle w:val="ListeParagraf"/>
                    <w:numPr>
                      <w:ilvl w:val="0"/>
                      <w:numId w:val="7"/>
                    </w:numPr>
                    <w:ind w:left="357" w:right="31"/>
                    <w:jc w:val="both"/>
                    <w:rPr>
                      <w:rFonts w:eastAsia="Times New Roman"/>
                      <w:sz w:val="20"/>
                      <w:szCs w:val="20"/>
                    </w:rPr>
                  </w:pPr>
                  <w:r w:rsidRPr="008B02A9">
                    <w:rPr>
                      <w:rFonts w:eastAsia="Times New Roman"/>
                      <w:sz w:val="20"/>
                      <w:szCs w:val="20"/>
                    </w:rPr>
                    <w:t>Orta</w:t>
                  </w:r>
                </w:p>
                <w:p w14:paraId="59CEE9FB" w14:textId="77777777" w:rsidR="009D1F1D" w:rsidRPr="008B02A9" w:rsidRDefault="009D1F1D" w:rsidP="000F5047">
                  <w:pPr>
                    <w:pStyle w:val="ListeParagraf"/>
                    <w:numPr>
                      <w:ilvl w:val="0"/>
                      <w:numId w:val="7"/>
                    </w:numPr>
                    <w:ind w:left="357" w:right="31"/>
                    <w:jc w:val="both"/>
                    <w:rPr>
                      <w:rFonts w:eastAsia="Times New Roman"/>
                      <w:sz w:val="20"/>
                      <w:szCs w:val="20"/>
                    </w:rPr>
                  </w:pPr>
                  <w:r w:rsidRPr="008B02A9">
                    <w:rPr>
                      <w:rFonts w:eastAsia="Times New Roman"/>
                      <w:sz w:val="20"/>
                      <w:szCs w:val="20"/>
                    </w:rPr>
                    <w:t>Yüksek</w:t>
                  </w:r>
                </w:p>
                <w:p w14:paraId="79B71154" w14:textId="7C180436" w:rsidR="009D1F1D" w:rsidRPr="003D537D" w:rsidRDefault="009D1F1D" w:rsidP="000F5047">
                  <w:pPr>
                    <w:pStyle w:val="ListeParagraf"/>
                    <w:numPr>
                      <w:ilvl w:val="0"/>
                      <w:numId w:val="7"/>
                    </w:numPr>
                    <w:ind w:left="357" w:right="31"/>
                    <w:jc w:val="both"/>
                    <w:rPr>
                      <w:rFonts w:eastAsia="Times New Roman"/>
                      <w:b/>
                      <w:bCs/>
                      <w:sz w:val="20"/>
                      <w:szCs w:val="20"/>
                    </w:rPr>
                  </w:pPr>
                  <w:r w:rsidRPr="008B02A9">
                    <w:rPr>
                      <w:rFonts w:eastAsia="Times New Roman"/>
                      <w:sz w:val="20"/>
                      <w:szCs w:val="20"/>
                    </w:rPr>
                    <w:t>Orta</w:t>
                  </w:r>
                </w:p>
              </w:tc>
            </w:tr>
          </w:tbl>
          <w:p w14:paraId="74E60048" w14:textId="071CB8D7" w:rsidR="00FA2C4E" w:rsidRPr="009D1F1D" w:rsidRDefault="00FA2C4E" w:rsidP="009D1F1D">
            <w:pPr>
              <w:ind w:right="31"/>
              <w:jc w:val="both"/>
              <w:rPr>
                <w:rFonts w:eastAsia="Times New Roman"/>
                <w:b/>
                <w:bCs/>
                <w:sz w:val="12"/>
                <w:szCs w:val="12"/>
              </w:rPr>
            </w:pPr>
          </w:p>
        </w:tc>
      </w:tr>
      <w:tr w:rsidR="005211CE" w:rsidRPr="00292907" w14:paraId="0AA6CA53" w14:textId="77777777" w:rsidTr="007D6076">
        <w:trPr>
          <w:trHeight w:val="1067"/>
        </w:trPr>
        <w:tc>
          <w:tcPr>
            <w:tcW w:w="2972" w:type="dxa"/>
            <w:vAlign w:val="center"/>
          </w:tcPr>
          <w:p w14:paraId="1242724F" w14:textId="77777777" w:rsidR="005211CE" w:rsidRPr="00292907" w:rsidRDefault="005211CE" w:rsidP="007D6076">
            <w:pPr>
              <w:ind w:right="-290"/>
              <w:rPr>
                <w:rFonts w:eastAsia="Times New Roman"/>
                <w:b/>
                <w:bCs/>
                <w:sz w:val="20"/>
                <w:szCs w:val="20"/>
              </w:rPr>
            </w:pPr>
            <w:r w:rsidRPr="00292907">
              <w:rPr>
                <w:rFonts w:eastAsia="Times New Roman"/>
                <w:b/>
                <w:bCs/>
                <w:sz w:val="20"/>
                <w:szCs w:val="20"/>
              </w:rPr>
              <w:lastRenderedPageBreak/>
              <w:t>Prosedürü (Alınması Gereken Önlemler)</w:t>
            </w:r>
          </w:p>
        </w:tc>
        <w:tc>
          <w:tcPr>
            <w:tcW w:w="7796" w:type="dxa"/>
            <w:vAlign w:val="center"/>
          </w:tcPr>
          <w:p w14:paraId="0C99C76A" w14:textId="77777777" w:rsidR="00300218" w:rsidRPr="008B02A9" w:rsidRDefault="00300218" w:rsidP="00AA5158">
            <w:pPr>
              <w:pStyle w:val="ListeParagraf"/>
              <w:ind w:right="31"/>
              <w:jc w:val="both"/>
              <w:rPr>
                <w:rFonts w:eastAsia="Times New Roman"/>
                <w:sz w:val="12"/>
                <w:szCs w:val="12"/>
              </w:rPr>
            </w:pPr>
          </w:p>
          <w:p w14:paraId="13819EEE" w14:textId="0A8ADF00" w:rsidR="00941E6A" w:rsidRPr="008B02A9" w:rsidRDefault="00941E6A" w:rsidP="00635E10">
            <w:pPr>
              <w:pStyle w:val="ListeParagraf"/>
              <w:numPr>
                <w:ilvl w:val="0"/>
                <w:numId w:val="8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Tüm protokoller Hukuk Müşavirliği onayından geçirilmesi, dijital arşivlemenin yapılması</w:t>
            </w:r>
          </w:p>
          <w:p w14:paraId="13FA1458" w14:textId="47DF12EC" w:rsidR="00941E6A" w:rsidRPr="008B02A9" w:rsidRDefault="00941E6A" w:rsidP="00635E10">
            <w:pPr>
              <w:pStyle w:val="ListeParagraf"/>
              <w:numPr>
                <w:ilvl w:val="0"/>
                <w:numId w:val="8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Yönetmelikler takip e</w:t>
            </w:r>
            <w:r w:rsidR="00FE2A38" w:rsidRPr="008B02A9">
              <w:rPr>
                <w:rFonts w:eastAsia="Times New Roman"/>
                <w:sz w:val="20"/>
                <w:szCs w:val="20"/>
              </w:rPr>
              <w:t>tmek</w:t>
            </w:r>
            <w:r w:rsidR="00EF249D">
              <w:rPr>
                <w:rFonts w:eastAsia="Times New Roman"/>
                <w:sz w:val="20"/>
                <w:szCs w:val="20"/>
              </w:rPr>
              <w:t>,</w:t>
            </w:r>
            <w:r w:rsidRPr="008B02A9">
              <w:rPr>
                <w:rFonts w:eastAsia="Times New Roman"/>
                <w:sz w:val="20"/>
                <w:szCs w:val="20"/>
              </w:rPr>
              <w:t xml:space="preserve"> güncel kontrol listesi ile süreç yürütülme</w:t>
            </w:r>
            <w:r w:rsidR="00FE2A38" w:rsidRPr="008B02A9">
              <w:rPr>
                <w:rFonts w:eastAsia="Times New Roman"/>
                <w:sz w:val="20"/>
                <w:szCs w:val="20"/>
              </w:rPr>
              <w:t>s</w:t>
            </w:r>
            <w:r w:rsidRPr="008B02A9">
              <w:rPr>
                <w:rFonts w:eastAsia="Times New Roman"/>
                <w:sz w:val="20"/>
                <w:szCs w:val="20"/>
              </w:rPr>
              <w:t>i</w:t>
            </w:r>
          </w:p>
          <w:p w14:paraId="4D08331C" w14:textId="6F288786" w:rsidR="00941E6A" w:rsidRPr="008B02A9" w:rsidRDefault="00941E6A" w:rsidP="00635E10">
            <w:pPr>
              <w:pStyle w:val="ListeParagraf"/>
              <w:numPr>
                <w:ilvl w:val="0"/>
                <w:numId w:val="8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Her program için ön analiz formu, kurum görüşü al</w:t>
            </w:r>
            <w:r w:rsidR="00BF1B3A">
              <w:rPr>
                <w:rFonts w:eastAsia="Times New Roman"/>
                <w:sz w:val="20"/>
                <w:szCs w:val="20"/>
              </w:rPr>
              <w:t>ınması</w:t>
            </w:r>
            <w:r w:rsidR="00EF249D">
              <w:rPr>
                <w:rFonts w:eastAsia="Times New Roman"/>
                <w:sz w:val="20"/>
                <w:szCs w:val="20"/>
              </w:rPr>
              <w:t>,</w:t>
            </w:r>
            <w:r w:rsidRPr="008B02A9">
              <w:rPr>
                <w:rFonts w:eastAsia="Times New Roman"/>
                <w:sz w:val="20"/>
                <w:szCs w:val="20"/>
              </w:rPr>
              <w:t xml:space="preserve"> içerik onay süreci</w:t>
            </w:r>
            <w:r w:rsidR="00BF1B3A">
              <w:rPr>
                <w:rFonts w:eastAsia="Times New Roman"/>
                <w:sz w:val="20"/>
                <w:szCs w:val="20"/>
              </w:rPr>
              <w:t>nin yürütülmesi</w:t>
            </w:r>
          </w:p>
          <w:p w14:paraId="52D68145" w14:textId="4F7244E9" w:rsidR="00941E6A" w:rsidRPr="008B02A9" w:rsidRDefault="00941E6A" w:rsidP="00635E10">
            <w:pPr>
              <w:pStyle w:val="ListeParagraf"/>
              <w:numPr>
                <w:ilvl w:val="0"/>
                <w:numId w:val="8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Otomatik sistemden veri çek</w:t>
            </w:r>
            <w:r w:rsidR="00EF249D">
              <w:rPr>
                <w:rFonts w:eastAsia="Times New Roman"/>
                <w:sz w:val="20"/>
                <w:szCs w:val="20"/>
              </w:rPr>
              <w:t>ilmesi</w:t>
            </w:r>
            <w:r w:rsidRPr="008B02A9">
              <w:rPr>
                <w:rFonts w:eastAsia="Times New Roman"/>
                <w:sz w:val="20"/>
                <w:szCs w:val="20"/>
              </w:rPr>
              <w:t>, çift kontrol yap</w:t>
            </w:r>
            <w:r w:rsidR="00EF249D">
              <w:rPr>
                <w:rFonts w:eastAsia="Times New Roman"/>
                <w:sz w:val="20"/>
                <w:szCs w:val="20"/>
              </w:rPr>
              <w:t>ılması</w:t>
            </w:r>
            <w:r w:rsidRPr="008B02A9">
              <w:rPr>
                <w:rFonts w:eastAsia="Times New Roman"/>
                <w:sz w:val="20"/>
                <w:szCs w:val="20"/>
              </w:rPr>
              <w:t>, dijital kayıt tut</w:t>
            </w:r>
            <w:r w:rsidR="00EF249D">
              <w:rPr>
                <w:rFonts w:eastAsia="Times New Roman"/>
                <w:sz w:val="20"/>
                <w:szCs w:val="20"/>
              </w:rPr>
              <w:t>ulması</w:t>
            </w:r>
          </w:p>
          <w:p w14:paraId="7F2A37A5" w14:textId="5F5682E5" w:rsidR="00941E6A" w:rsidRPr="00EF249D" w:rsidRDefault="00941E6A" w:rsidP="00635E10">
            <w:pPr>
              <w:pStyle w:val="ListeParagraf"/>
              <w:numPr>
                <w:ilvl w:val="0"/>
                <w:numId w:val="8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Eğitmen havuzu oluştu</w:t>
            </w:r>
            <w:r w:rsidR="00EF249D">
              <w:rPr>
                <w:rFonts w:eastAsia="Times New Roman"/>
                <w:sz w:val="20"/>
                <w:szCs w:val="20"/>
              </w:rPr>
              <w:t>rulması</w:t>
            </w:r>
            <w:r w:rsidRPr="008B02A9">
              <w:rPr>
                <w:rFonts w:eastAsia="Times New Roman"/>
                <w:sz w:val="20"/>
                <w:szCs w:val="20"/>
              </w:rPr>
              <w:t xml:space="preserve">, özgeçmiş ve deneyim belgeleriyle birlikte </w:t>
            </w:r>
            <w:r w:rsidR="00EF249D">
              <w:rPr>
                <w:rFonts w:eastAsia="Times New Roman"/>
                <w:sz w:val="20"/>
                <w:szCs w:val="20"/>
              </w:rPr>
              <w:t xml:space="preserve"> </w:t>
            </w:r>
            <w:r w:rsidRPr="00EF249D">
              <w:rPr>
                <w:rFonts w:eastAsia="Times New Roman"/>
                <w:sz w:val="20"/>
                <w:szCs w:val="20"/>
              </w:rPr>
              <w:t>özleşme yap</w:t>
            </w:r>
            <w:r w:rsidR="00EF249D">
              <w:rPr>
                <w:rFonts w:eastAsia="Times New Roman"/>
                <w:sz w:val="20"/>
                <w:szCs w:val="20"/>
              </w:rPr>
              <w:t>ılması</w:t>
            </w:r>
          </w:p>
          <w:p w14:paraId="76CAB967" w14:textId="4D8F08FB" w:rsidR="00D81354" w:rsidRPr="008B02A9" w:rsidRDefault="00D81354" w:rsidP="00635E10">
            <w:pPr>
              <w:pStyle w:val="ListeParagraf"/>
              <w:numPr>
                <w:ilvl w:val="0"/>
                <w:numId w:val="8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Harcama belgeleri</w:t>
            </w:r>
            <w:r w:rsidR="00EF249D">
              <w:rPr>
                <w:rFonts w:eastAsia="Times New Roman"/>
                <w:sz w:val="20"/>
                <w:szCs w:val="20"/>
              </w:rPr>
              <w:t>nin</w:t>
            </w:r>
            <w:r w:rsidRPr="008B02A9">
              <w:rPr>
                <w:rFonts w:eastAsia="Times New Roman"/>
                <w:sz w:val="20"/>
                <w:szCs w:val="20"/>
              </w:rPr>
              <w:t xml:space="preserve"> kayıt altına al</w:t>
            </w:r>
            <w:r w:rsidR="00EF249D">
              <w:rPr>
                <w:rFonts w:eastAsia="Times New Roman"/>
                <w:sz w:val="20"/>
                <w:szCs w:val="20"/>
              </w:rPr>
              <w:t>ınması</w:t>
            </w:r>
            <w:r w:rsidRPr="008B02A9">
              <w:rPr>
                <w:rFonts w:eastAsia="Times New Roman"/>
                <w:sz w:val="20"/>
                <w:szCs w:val="20"/>
              </w:rPr>
              <w:t>, Döner Sermaye İletme Müdürlüğü, muhasebe gibi birimlerin kontrolüyle eş zamanlı çalış</w:t>
            </w:r>
            <w:r w:rsidR="00EF249D">
              <w:rPr>
                <w:rFonts w:eastAsia="Times New Roman"/>
                <w:sz w:val="20"/>
                <w:szCs w:val="20"/>
              </w:rPr>
              <w:t>ılması</w:t>
            </w:r>
          </w:p>
          <w:p w14:paraId="4AD5317F" w14:textId="4EE22B29" w:rsidR="00D81354" w:rsidRPr="008B02A9" w:rsidRDefault="00D81354" w:rsidP="00635E10">
            <w:pPr>
              <w:pStyle w:val="ListeParagraf"/>
              <w:numPr>
                <w:ilvl w:val="0"/>
                <w:numId w:val="8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Eğitim öncesi kontrol formu</w:t>
            </w:r>
            <w:r w:rsidR="00EF249D">
              <w:rPr>
                <w:rFonts w:eastAsia="Times New Roman"/>
                <w:sz w:val="20"/>
                <w:szCs w:val="20"/>
              </w:rPr>
              <w:t>nun</w:t>
            </w:r>
            <w:r w:rsidRPr="008B02A9">
              <w:rPr>
                <w:rFonts w:eastAsia="Times New Roman"/>
                <w:sz w:val="20"/>
                <w:szCs w:val="20"/>
              </w:rPr>
              <w:t xml:space="preserve"> kullan</w:t>
            </w:r>
            <w:r w:rsidR="00EF249D">
              <w:rPr>
                <w:rFonts w:eastAsia="Times New Roman"/>
                <w:sz w:val="20"/>
                <w:szCs w:val="20"/>
              </w:rPr>
              <w:t>ıl</w:t>
            </w:r>
            <w:r w:rsidR="00FE2A38" w:rsidRPr="008B02A9">
              <w:rPr>
                <w:rFonts w:eastAsia="Times New Roman"/>
                <w:sz w:val="20"/>
                <w:szCs w:val="20"/>
              </w:rPr>
              <w:t>ma</w:t>
            </w:r>
            <w:r w:rsidR="00EF249D">
              <w:rPr>
                <w:rFonts w:eastAsia="Times New Roman"/>
                <w:sz w:val="20"/>
                <w:szCs w:val="20"/>
              </w:rPr>
              <w:t>sı</w:t>
            </w:r>
            <w:r w:rsidRPr="008B02A9">
              <w:rPr>
                <w:rFonts w:eastAsia="Times New Roman"/>
                <w:sz w:val="20"/>
                <w:szCs w:val="20"/>
              </w:rPr>
              <w:t>, riskl</w:t>
            </w:r>
            <w:r w:rsidR="00EF249D">
              <w:rPr>
                <w:rFonts w:eastAsia="Times New Roman"/>
                <w:sz w:val="20"/>
                <w:szCs w:val="20"/>
              </w:rPr>
              <w:t>erin giderilmesi</w:t>
            </w:r>
          </w:p>
          <w:p w14:paraId="782856B1" w14:textId="13DDD7D8" w:rsidR="00D81354" w:rsidRPr="00EF249D" w:rsidRDefault="00D81354" w:rsidP="00635E10">
            <w:pPr>
              <w:pStyle w:val="ListeParagraf"/>
              <w:numPr>
                <w:ilvl w:val="0"/>
                <w:numId w:val="8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Veri saklama ve silme politikası</w:t>
            </w:r>
            <w:r w:rsidR="00EF249D">
              <w:rPr>
                <w:rFonts w:eastAsia="Times New Roman"/>
                <w:sz w:val="20"/>
                <w:szCs w:val="20"/>
              </w:rPr>
              <w:t>nın</w:t>
            </w:r>
            <w:r w:rsidRPr="008B02A9">
              <w:rPr>
                <w:rFonts w:eastAsia="Times New Roman"/>
                <w:sz w:val="20"/>
                <w:szCs w:val="20"/>
              </w:rPr>
              <w:t xml:space="preserve"> uygulanma</w:t>
            </w:r>
            <w:r w:rsidR="00EF249D">
              <w:rPr>
                <w:rFonts w:eastAsia="Times New Roman"/>
                <w:sz w:val="20"/>
                <w:szCs w:val="20"/>
              </w:rPr>
              <w:t>sı</w:t>
            </w:r>
            <w:r w:rsidRPr="008B02A9">
              <w:rPr>
                <w:rFonts w:eastAsia="Times New Roman"/>
                <w:sz w:val="20"/>
                <w:szCs w:val="20"/>
              </w:rPr>
              <w:t>, erişimler</w:t>
            </w:r>
            <w:r w:rsidR="00EF249D">
              <w:rPr>
                <w:rFonts w:eastAsia="Times New Roman"/>
                <w:sz w:val="20"/>
                <w:szCs w:val="20"/>
              </w:rPr>
              <w:t>in</w:t>
            </w:r>
            <w:r w:rsidRPr="008B02A9">
              <w:rPr>
                <w:rFonts w:eastAsia="Times New Roman"/>
                <w:sz w:val="20"/>
                <w:szCs w:val="20"/>
              </w:rPr>
              <w:t xml:space="preserve"> yetkilendirmeli </w:t>
            </w:r>
            <w:r w:rsidR="00EF249D">
              <w:rPr>
                <w:rFonts w:eastAsia="Times New Roman"/>
                <w:sz w:val="20"/>
                <w:szCs w:val="20"/>
              </w:rPr>
              <w:t xml:space="preserve"> </w:t>
            </w:r>
            <w:r w:rsidR="00FE2A38" w:rsidRPr="00EF249D">
              <w:rPr>
                <w:rFonts w:eastAsia="Times New Roman"/>
                <w:sz w:val="20"/>
                <w:szCs w:val="20"/>
              </w:rPr>
              <w:t>olarak yapma</w:t>
            </w:r>
            <w:r w:rsidR="00EF249D">
              <w:rPr>
                <w:rFonts w:eastAsia="Times New Roman"/>
                <w:sz w:val="20"/>
                <w:szCs w:val="20"/>
              </w:rPr>
              <w:t>sı</w:t>
            </w:r>
          </w:p>
          <w:p w14:paraId="6A5CCDF9" w14:textId="76E58D71" w:rsidR="00D81354" w:rsidRPr="008B02A9" w:rsidRDefault="00D81354" w:rsidP="00635E10">
            <w:pPr>
              <w:pStyle w:val="ListeParagraf"/>
              <w:numPr>
                <w:ilvl w:val="0"/>
                <w:numId w:val="8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İç denetim uygula</w:t>
            </w:r>
            <w:r w:rsidR="00EF249D">
              <w:rPr>
                <w:rFonts w:eastAsia="Times New Roman"/>
                <w:sz w:val="20"/>
                <w:szCs w:val="20"/>
              </w:rPr>
              <w:t>nması</w:t>
            </w:r>
            <w:r w:rsidRPr="008B02A9">
              <w:rPr>
                <w:rFonts w:eastAsia="Times New Roman"/>
                <w:sz w:val="20"/>
                <w:szCs w:val="20"/>
              </w:rPr>
              <w:t>, kalite yönetim sistemleri</w:t>
            </w:r>
            <w:r w:rsidR="00FE2A38" w:rsidRPr="008B02A9">
              <w:rPr>
                <w:rFonts w:eastAsia="Times New Roman"/>
                <w:sz w:val="20"/>
                <w:szCs w:val="20"/>
              </w:rPr>
              <w:t>ni</w:t>
            </w:r>
            <w:r w:rsidR="00EF249D">
              <w:rPr>
                <w:rFonts w:eastAsia="Times New Roman"/>
                <w:sz w:val="20"/>
                <w:szCs w:val="20"/>
              </w:rPr>
              <w:t>n</w:t>
            </w:r>
            <w:r w:rsidRPr="008B02A9">
              <w:rPr>
                <w:rFonts w:eastAsia="Times New Roman"/>
                <w:sz w:val="20"/>
                <w:szCs w:val="20"/>
              </w:rPr>
              <w:t xml:space="preserve"> takip e</w:t>
            </w:r>
            <w:r w:rsidR="00EF249D">
              <w:rPr>
                <w:rFonts w:eastAsia="Times New Roman"/>
                <w:sz w:val="20"/>
                <w:szCs w:val="20"/>
              </w:rPr>
              <w:t>dilmesi</w:t>
            </w:r>
          </w:p>
          <w:p w14:paraId="61A25FE5" w14:textId="49FAB439" w:rsidR="00D81354" w:rsidRPr="008B02A9" w:rsidRDefault="00D81354" w:rsidP="00635E10">
            <w:pPr>
              <w:pStyle w:val="ListeParagraf"/>
              <w:numPr>
                <w:ilvl w:val="0"/>
                <w:numId w:val="8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Web sitesi ve sosyal medya için aylık plan</w:t>
            </w:r>
            <w:r w:rsidR="00EF249D">
              <w:rPr>
                <w:rFonts w:eastAsia="Times New Roman"/>
                <w:sz w:val="20"/>
                <w:szCs w:val="20"/>
              </w:rPr>
              <w:t>lama yapılması</w:t>
            </w:r>
            <w:r w:rsidRPr="008B02A9">
              <w:rPr>
                <w:rFonts w:eastAsia="Times New Roman"/>
                <w:sz w:val="20"/>
                <w:szCs w:val="20"/>
              </w:rPr>
              <w:t>, kontrol mekanizması</w:t>
            </w:r>
            <w:r w:rsidR="00EF249D">
              <w:rPr>
                <w:rFonts w:eastAsia="Times New Roman"/>
                <w:sz w:val="20"/>
                <w:szCs w:val="20"/>
              </w:rPr>
              <w:t>nın</w:t>
            </w:r>
            <w:r w:rsidRPr="008B02A9">
              <w:rPr>
                <w:rFonts w:eastAsia="Times New Roman"/>
                <w:sz w:val="20"/>
                <w:szCs w:val="20"/>
              </w:rPr>
              <w:t xml:space="preserve"> kur</w:t>
            </w:r>
            <w:r w:rsidR="00EF249D">
              <w:rPr>
                <w:rFonts w:eastAsia="Times New Roman"/>
                <w:sz w:val="20"/>
                <w:szCs w:val="20"/>
              </w:rPr>
              <w:t>ulması</w:t>
            </w:r>
          </w:p>
          <w:p w14:paraId="04C89868" w14:textId="5EEE5E91" w:rsidR="00D81354" w:rsidRPr="008B02A9" w:rsidRDefault="00D81354" w:rsidP="00635E10">
            <w:pPr>
              <w:pStyle w:val="ListeParagraf"/>
              <w:numPr>
                <w:ilvl w:val="0"/>
                <w:numId w:val="8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 xml:space="preserve">Eğitim sonrası zorunlu </w:t>
            </w:r>
            <w:r w:rsidR="00FE2A38" w:rsidRPr="008B02A9">
              <w:rPr>
                <w:rFonts w:eastAsia="Times New Roman"/>
                <w:sz w:val="20"/>
                <w:szCs w:val="20"/>
              </w:rPr>
              <w:t>anket planlama</w:t>
            </w:r>
            <w:r w:rsidR="00EF249D">
              <w:rPr>
                <w:rFonts w:eastAsia="Times New Roman"/>
                <w:sz w:val="20"/>
                <w:szCs w:val="20"/>
              </w:rPr>
              <w:t>sının yapılması</w:t>
            </w:r>
            <w:r w:rsidRPr="008B02A9">
              <w:rPr>
                <w:rFonts w:eastAsia="Times New Roman"/>
                <w:sz w:val="20"/>
                <w:szCs w:val="20"/>
              </w:rPr>
              <w:t>, 3 ayda bir analiz raporu</w:t>
            </w:r>
            <w:r w:rsidR="00EF249D">
              <w:rPr>
                <w:rFonts w:eastAsia="Times New Roman"/>
                <w:sz w:val="20"/>
                <w:szCs w:val="20"/>
              </w:rPr>
              <w:t>nun</w:t>
            </w:r>
            <w:r w:rsidRPr="008B02A9">
              <w:rPr>
                <w:rFonts w:eastAsia="Times New Roman"/>
                <w:sz w:val="20"/>
                <w:szCs w:val="20"/>
              </w:rPr>
              <w:t xml:space="preserve"> hazırlanm</w:t>
            </w:r>
            <w:r w:rsidR="00FE2A38" w:rsidRPr="008B02A9">
              <w:rPr>
                <w:rFonts w:eastAsia="Times New Roman"/>
                <w:sz w:val="20"/>
                <w:szCs w:val="20"/>
              </w:rPr>
              <w:t>a</w:t>
            </w:r>
            <w:r w:rsidR="00EF249D">
              <w:rPr>
                <w:rFonts w:eastAsia="Times New Roman"/>
                <w:sz w:val="20"/>
                <w:szCs w:val="20"/>
              </w:rPr>
              <w:t>sı</w:t>
            </w:r>
          </w:p>
          <w:p w14:paraId="7A762126" w14:textId="1FCB16FA" w:rsidR="00D81354" w:rsidRPr="008B02A9" w:rsidRDefault="00D81354" w:rsidP="00635E10">
            <w:pPr>
              <w:pStyle w:val="ListeParagraf"/>
              <w:numPr>
                <w:ilvl w:val="0"/>
                <w:numId w:val="8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İçerikler</w:t>
            </w:r>
            <w:r w:rsidR="00FE2A38" w:rsidRPr="008B02A9">
              <w:rPr>
                <w:rFonts w:eastAsia="Times New Roman"/>
                <w:sz w:val="20"/>
                <w:szCs w:val="20"/>
              </w:rPr>
              <w:t>i</w:t>
            </w:r>
            <w:r w:rsidR="00EF249D">
              <w:rPr>
                <w:rFonts w:eastAsia="Times New Roman"/>
                <w:sz w:val="20"/>
                <w:szCs w:val="20"/>
              </w:rPr>
              <w:t>n</w:t>
            </w:r>
            <w:r w:rsidRPr="008B02A9">
              <w:rPr>
                <w:rFonts w:eastAsia="Times New Roman"/>
                <w:sz w:val="20"/>
                <w:szCs w:val="20"/>
              </w:rPr>
              <w:t xml:space="preserve"> önceden kontrol e</w:t>
            </w:r>
            <w:r w:rsidR="00FE2A38" w:rsidRPr="008B02A9">
              <w:rPr>
                <w:rFonts w:eastAsia="Times New Roman"/>
                <w:sz w:val="20"/>
                <w:szCs w:val="20"/>
              </w:rPr>
              <w:t>tme</w:t>
            </w:r>
            <w:r w:rsidR="00EF249D">
              <w:rPr>
                <w:rFonts w:eastAsia="Times New Roman"/>
                <w:sz w:val="20"/>
                <w:szCs w:val="20"/>
              </w:rPr>
              <w:t>si</w:t>
            </w:r>
            <w:r w:rsidRPr="008B02A9">
              <w:rPr>
                <w:rFonts w:eastAsia="Times New Roman"/>
                <w:sz w:val="20"/>
                <w:szCs w:val="20"/>
              </w:rPr>
              <w:t>, dokümanlar</w:t>
            </w:r>
            <w:r w:rsidR="00EF249D">
              <w:rPr>
                <w:rFonts w:eastAsia="Times New Roman"/>
                <w:sz w:val="20"/>
                <w:szCs w:val="20"/>
              </w:rPr>
              <w:t>ın</w:t>
            </w:r>
            <w:r w:rsidRPr="008B02A9">
              <w:rPr>
                <w:rFonts w:eastAsia="Times New Roman"/>
                <w:sz w:val="20"/>
                <w:szCs w:val="20"/>
              </w:rPr>
              <w:t xml:space="preserve"> önceden hazırlanarak ilet</w:t>
            </w:r>
            <w:r w:rsidR="00FE2A38" w:rsidRPr="008B02A9">
              <w:rPr>
                <w:rFonts w:eastAsia="Times New Roman"/>
                <w:sz w:val="20"/>
                <w:szCs w:val="20"/>
              </w:rPr>
              <w:t>m</w:t>
            </w:r>
            <w:r w:rsidR="00EF249D">
              <w:rPr>
                <w:rFonts w:eastAsia="Times New Roman"/>
                <w:sz w:val="20"/>
                <w:szCs w:val="20"/>
              </w:rPr>
              <w:t>esi</w:t>
            </w:r>
            <w:r w:rsidRPr="008B02A9">
              <w:rPr>
                <w:rFonts w:eastAsia="Times New Roman"/>
                <w:sz w:val="20"/>
                <w:szCs w:val="20"/>
              </w:rPr>
              <w:t>, proje koordinatörü</w:t>
            </w:r>
            <w:r w:rsidR="00EF249D">
              <w:rPr>
                <w:rFonts w:eastAsia="Times New Roman"/>
                <w:sz w:val="20"/>
                <w:szCs w:val="20"/>
              </w:rPr>
              <w:t>nün</w:t>
            </w:r>
            <w:r w:rsidRPr="008B02A9">
              <w:rPr>
                <w:rFonts w:eastAsia="Times New Roman"/>
                <w:sz w:val="20"/>
                <w:szCs w:val="20"/>
              </w:rPr>
              <w:t>(varsa) onayı</w:t>
            </w:r>
            <w:r w:rsidR="00EF249D">
              <w:rPr>
                <w:rFonts w:eastAsia="Times New Roman"/>
                <w:sz w:val="20"/>
                <w:szCs w:val="20"/>
              </w:rPr>
              <w:t>nın</w:t>
            </w:r>
            <w:r w:rsidRPr="008B02A9">
              <w:rPr>
                <w:rFonts w:eastAsia="Times New Roman"/>
                <w:sz w:val="20"/>
                <w:szCs w:val="20"/>
              </w:rPr>
              <w:t xml:space="preserve"> al</w:t>
            </w:r>
            <w:r w:rsidR="00EF249D">
              <w:rPr>
                <w:rFonts w:eastAsia="Times New Roman"/>
                <w:sz w:val="20"/>
                <w:szCs w:val="20"/>
              </w:rPr>
              <w:t>ınması</w:t>
            </w:r>
          </w:p>
          <w:p w14:paraId="79BEE73C" w14:textId="082D1B97" w:rsidR="00D81354" w:rsidRPr="008B02A9" w:rsidRDefault="00D81354" w:rsidP="00635E10">
            <w:pPr>
              <w:pStyle w:val="ListeParagraf"/>
              <w:numPr>
                <w:ilvl w:val="0"/>
                <w:numId w:val="8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Tüm evraklar</w:t>
            </w:r>
            <w:r w:rsidR="00EF249D">
              <w:rPr>
                <w:rFonts w:eastAsia="Times New Roman"/>
                <w:sz w:val="20"/>
                <w:szCs w:val="20"/>
              </w:rPr>
              <w:t>ın</w:t>
            </w:r>
            <w:r w:rsidRPr="008B02A9">
              <w:rPr>
                <w:rFonts w:eastAsia="Times New Roman"/>
                <w:sz w:val="20"/>
                <w:szCs w:val="20"/>
              </w:rPr>
              <w:t xml:space="preserve"> dijital ve fiziksel (hasas evraklar) arşivde tut</w:t>
            </w:r>
            <w:r w:rsidR="00EF249D">
              <w:rPr>
                <w:rFonts w:eastAsia="Times New Roman"/>
                <w:sz w:val="20"/>
                <w:szCs w:val="20"/>
              </w:rPr>
              <w:t>ulması</w:t>
            </w:r>
            <w:r w:rsidRPr="008B02A9">
              <w:rPr>
                <w:rFonts w:eastAsia="Times New Roman"/>
                <w:sz w:val="20"/>
                <w:szCs w:val="20"/>
              </w:rPr>
              <w:t>, periyodik iç tetkikler</w:t>
            </w:r>
            <w:r w:rsidR="00EF249D">
              <w:rPr>
                <w:rFonts w:eastAsia="Times New Roman"/>
                <w:sz w:val="20"/>
                <w:szCs w:val="20"/>
              </w:rPr>
              <w:t>in</w:t>
            </w:r>
            <w:r w:rsidRPr="008B02A9">
              <w:rPr>
                <w:rFonts w:eastAsia="Times New Roman"/>
                <w:sz w:val="20"/>
                <w:szCs w:val="20"/>
              </w:rPr>
              <w:t xml:space="preserve"> yap</w:t>
            </w:r>
            <w:r w:rsidR="00FE2A38" w:rsidRPr="008B02A9">
              <w:rPr>
                <w:rFonts w:eastAsia="Times New Roman"/>
                <w:sz w:val="20"/>
                <w:szCs w:val="20"/>
              </w:rPr>
              <w:t>ma</w:t>
            </w:r>
            <w:r w:rsidR="00EF249D">
              <w:rPr>
                <w:rFonts w:eastAsia="Times New Roman"/>
                <w:sz w:val="20"/>
                <w:szCs w:val="20"/>
              </w:rPr>
              <w:t>sı</w:t>
            </w:r>
          </w:p>
          <w:p w14:paraId="1ADE7C45" w14:textId="6C7354C2" w:rsidR="005211CE" w:rsidRPr="00EF249D" w:rsidRDefault="00D81354" w:rsidP="00635E10">
            <w:pPr>
              <w:pStyle w:val="ListeParagraf"/>
              <w:numPr>
                <w:ilvl w:val="0"/>
                <w:numId w:val="8"/>
              </w:numPr>
              <w:spacing w:line="276" w:lineRule="auto"/>
              <w:ind w:left="459" w:right="31"/>
              <w:jc w:val="both"/>
              <w:rPr>
                <w:rFonts w:eastAsia="Times New Roman"/>
                <w:sz w:val="20"/>
                <w:szCs w:val="20"/>
              </w:rPr>
            </w:pPr>
            <w:r w:rsidRPr="008B02A9">
              <w:rPr>
                <w:rFonts w:eastAsia="Times New Roman"/>
                <w:sz w:val="20"/>
                <w:szCs w:val="20"/>
              </w:rPr>
              <w:t>Rutin aylık faaliyet raporu</w:t>
            </w:r>
            <w:r w:rsidR="00EF249D">
              <w:rPr>
                <w:rFonts w:eastAsia="Times New Roman"/>
                <w:sz w:val="20"/>
                <w:szCs w:val="20"/>
              </w:rPr>
              <w:t>nun</w:t>
            </w:r>
            <w:r w:rsidRPr="008B02A9">
              <w:rPr>
                <w:rFonts w:eastAsia="Times New Roman"/>
                <w:sz w:val="20"/>
                <w:szCs w:val="20"/>
              </w:rPr>
              <w:t xml:space="preserve"> hazırla</w:t>
            </w:r>
            <w:r w:rsidR="00EF249D">
              <w:rPr>
                <w:rFonts w:eastAsia="Times New Roman"/>
                <w:sz w:val="20"/>
                <w:szCs w:val="20"/>
              </w:rPr>
              <w:t>nması</w:t>
            </w:r>
            <w:r w:rsidRPr="008B02A9">
              <w:rPr>
                <w:rFonts w:eastAsia="Times New Roman"/>
                <w:sz w:val="20"/>
                <w:szCs w:val="20"/>
              </w:rPr>
              <w:t xml:space="preserve">, üst yönetimle yıllık koordinasyon </w:t>
            </w:r>
            <w:r w:rsidRPr="00EF249D">
              <w:rPr>
                <w:rFonts w:eastAsia="Times New Roman"/>
                <w:sz w:val="20"/>
                <w:szCs w:val="20"/>
              </w:rPr>
              <w:t>toplantısı</w:t>
            </w:r>
            <w:r w:rsidR="00EF249D" w:rsidRPr="00EF249D">
              <w:rPr>
                <w:rFonts w:eastAsia="Times New Roman"/>
                <w:sz w:val="20"/>
                <w:szCs w:val="20"/>
              </w:rPr>
              <w:t>nın</w:t>
            </w:r>
            <w:r w:rsidRPr="00EF249D">
              <w:rPr>
                <w:rFonts w:eastAsia="Times New Roman"/>
                <w:sz w:val="20"/>
                <w:szCs w:val="20"/>
              </w:rPr>
              <w:t xml:space="preserve"> yap</w:t>
            </w:r>
            <w:r w:rsidR="00FE2A38" w:rsidRPr="00EF249D">
              <w:rPr>
                <w:rFonts w:eastAsia="Times New Roman"/>
                <w:sz w:val="20"/>
                <w:szCs w:val="20"/>
              </w:rPr>
              <w:t>m</w:t>
            </w:r>
            <w:r w:rsidR="00EF249D">
              <w:rPr>
                <w:rFonts w:eastAsia="Times New Roman"/>
                <w:sz w:val="20"/>
                <w:szCs w:val="20"/>
              </w:rPr>
              <w:t>ası</w:t>
            </w:r>
          </w:p>
          <w:p w14:paraId="1A27F9CC" w14:textId="613F7687" w:rsidR="00300218" w:rsidRPr="008B02A9" w:rsidRDefault="00300218" w:rsidP="00AA5158">
            <w:pPr>
              <w:ind w:right="31"/>
              <w:jc w:val="both"/>
              <w:rPr>
                <w:rFonts w:eastAsia="Times New Roman"/>
                <w:sz w:val="12"/>
                <w:szCs w:val="12"/>
              </w:rPr>
            </w:pPr>
          </w:p>
        </w:tc>
      </w:tr>
      <w:tr w:rsidR="005211CE" w:rsidRPr="00292907" w14:paraId="536FDB1C" w14:textId="77777777" w:rsidTr="007D6076">
        <w:trPr>
          <w:trHeight w:val="814"/>
        </w:trPr>
        <w:tc>
          <w:tcPr>
            <w:tcW w:w="2972" w:type="dxa"/>
            <w:vAlign w:val="center"/>
          </w:tcPr>
          <w:p w14:paraId="3BAC8302" w14:textId="77777777" w:rsidR="005211CE" w:rsidRPr="00292907" w:rsidRDefault="005211CE" w:rsidP="007D6076">
            <w:pPr>
              <w:ind w:right="-290"/>
              <w:rPr>
                <w:rFonts w:eastAsia="Times New Roman"/>
                <w:b/>
                <w:bCs/>
                <w:sz w:val="20"/>
                <w:szCs w:val="20"/>
              </w:rPr>
            </w:pPr>
            <w:r w:rsidRPr="00292907">
              <w:rPr>
                <w:rFonts w:eastAsia="Times New Roman"/>
                <w:b/>
                <w:bCs/>
                <w:sz w:val="20"/>
                <w:szCs w:val="20"/>
              </w:rPr>
              <w:t>Onaylayan</w:t>
            </w:r>
          </w:p>
        </w:tc>
        <w:tc>
          <w:tcPr>
            <w:tcW w:w="7796" w:type="dxa"/>
            <w:vAlign w:val="center"/>
          </w:tcPr>
          <w:p w14:paraId="7F564EA1" w14:textId="77777777" w:rsidR="005211CE" w:rsidRPr="00292907" w:rsidRDefault="005211CE" w:rsidP="007D6076">
            <w:pPr>
              <w:ind w:right="-290"/>
              <w:rPr>
                <w:rFonts w:eastAsia="Times New Roman"/>
                <w:b/>
                <w:bCs/>
                <w:sz w:val="20"/>
                <w:szCs w:val="20"/>
              </w:rPr>
            </w:pPr>
          </w:p>
          <w:p w14:paraId="5E7DF8E4" w14:textId="77777777" w:rsidR="005211CE" w:rsidRPr="00292907" w:rsidRDefault="005211CE" w:rsidP="007D6076">
            <w:pPr>
              <w:ind w:right="-290"/>
              <w:rPr>
                <w:rFonts w:eastAsia="Times New Roman"/>
                <w:b/>
                <w:bCs/>
                <w:sz w:val="20"/>
                <w:szCs w:val="20"/>
              </w:rPr>
            </w:pPr>
          </w:p>
          <w:p w14:paraId="31E35A7D" w14:textId="77777777" w:rsidR="005211CE" w:rsidRPr="00292907" w:rsidRDefault="005211CE" w:rsidP="007D6076">
            <w:pPr>
              <w:ind w:right="-290"/>
              <w:rPr>
                <w:rFonts w:eastAsia="Times New Roman"/>
                <w:b/>
                <w:bCs/>
                <w:sz w:val="20"/>
                <w:szCs w:val="20"/>
              </w:rPr>
            </w:pPr>
          </w:p>
          <w:p w14:paraId="4EAFEA4B" w14:textId="77777777" w:rsidR="005211CE" w:rsidRPr="00292907" w:rsidRDefault="005211CE" w:rsidP="007D6076">
            <w:pPr>
              <w:ind w:right="-290"/>
              <w:rPr>
                <w:rFonts w:eastAsia="Times New Roman"/>
                <w:b/>
                <w:bCs/>
                <w:sz w:val="20"/>
                <w:szCs w:val="20"/>
              </w:rPr>
            </w:pPr>
          </w:p>
          <w:p w14:paraId="47684CA4" w14:textId="77777777" w:rsidR="005211CE" w:rsidRPr="00292907" w:rsidRDefault="005211CE" w:rsidP="007D6076">
            <w:pPr>
              <w:ind w:right="-290"/>
              <w:rPr>
                <w:rFonts w:eastAsia="Times New Roman"/>
                <w:b/>
                <w:bCs/>
                <w:sz w:val="20"/>
                <w:szCs w:val="20"/>
              </w:rPr>
            </w:pPr>
          </w:p>
          <w:p w14:paraId="4D3904A5" w14:textId="77777777" w:rsidR="005211CE" w:rsidRPr="00292907" w:rsidRDefault="005211CE" w:rsidP="007D6076">
            <w:pPr>
              <w:ind w:right="-290"/>
              <w:rPr>
                <w:rFonts w:eastAsia="Times New Roman"/>
                <w:b/>
                <w:bCs/>
                <w:sz w:val="20"/>
                <w:szCs w:val="20"/>
              </w:rPr>
            </w:pPr>
          </w:p>
          <w:p w14:paraId="642AA7AF" w14:textId="77777777" w:rsidR="005211CE" w:rsidRPr="00292907" w:rsidRDefault="005211CE" w:rsidP="007D6076">
            <w:pPr>
              <w:ind w:right="-290"/>
              <w:rPr>
                <w:rFonts w:eastAsia="Times New Roman"/>
                <w:b/>
                <w:bCs/>
                <w:sz w:val="20"/>
                <w:szCs w:val="20"/>
              </w:rPr>
            </w:pPr>
          </w:p>
        </w:tc>
      </w:tr>
    </w:tbl>
    <w:p w14:paraId="3E9CAB65" w14:textId="77777777" w:rsidR="005211CE" w:rsidRPr="006D0102" w:rsidRDefault="005211CE" w:rsidP="00EE3A46">
      <w:pPr>
        <w:jc w:val="both"/>
      </w:pPr>
    </w:p>
    <w:sectPr w:rsidR="005211CE" w:rsidRPr="006D0102" w:rsidSect="006D010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A0AF9"/>
    <w:multiLevelType w:val="hybridMultilevel"/>
    <w:tmpl w:val="EB00F0B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10EC3"/>
    <w:multiLevelType w:val="hybridMultilevel"/>
    <w:tmpl w:val="22764D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E0EB5"/>
    <w:multiLevelType w:val="hybridMultilevel"/>
    <w:tmpl w:val="C97E8BA8"/>
    <w:lvl w:ilvl="0" w:tplc="54965EC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FC68CD"/>
    <w:multiLevelType w:val="hybridMultilevel"/>
    <w:tmpl w:val="D42EA35A"/>
    <w:lvl w:ilvl="0" w:tplc="2A9E4E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CC5EBC"/>
    <w:multiLevelType w:val="hybridMultilevel"/>
    <w:tmpl w:val="28AC9A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97A51"/>
    <w:multiLevelType w:val="hybridMultilevel"/>
    <w:tmpl w:val="8B96619C"/>
    <w:lvl w:ilvl="0" w:tplc="2020EA7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137E82"/>
    <w:multiLevelType w:val="hybridMultilevel"/>
    <w:tmpl w:val="8ADCA3D0"/>
    <w:lvl w:ilvl="0" w:tplc="0B1A2C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084AB4"/>
    <w:multiLevelType w:val="hybridMultilevel"/>
    <w:tmpl w:val="1B92028A"/>
    <w:lvl w:ilvl="0" w:tplc="A57C357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4154805">
    <w:abstractNumId w:val="4"/>
  </w:num>
  <w:num w:numId="2" w16cid:durableId="1740517135">
    <w:abstractNumId w:val="0"/>
  </w:num>
  <w:num w:numId="3" w16cid:durableId="1597595085">
    <w:abstractNumId w:val="1"/>
  </w:num>
  <w:num w:numId="4" w16cid:durableId="668295493">
    <w:abstractNumId w:val="3"/>
  </w:num>
  <w:num w:numId="5" w16cid:durableId="492182389">
    <w:abstractNumId w:val="2"/>
  </w:num>
  <w:num w:numId="6" w16cid:durableId="381566448">
    <w:abstractNumId w:val="7"/>
  </w:num>
  <w:num w:numId="7" w16cid:durableId="415246562">
    <w:abstractNumId w:val="6"/>
  </w:num>
  <w:num w:numId="8" w16cid:durableId="164037485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MLM0MzI0MDSxNDZT0lEKTi0uzszPAykwrAUAvF0RMSwAAAA="/>
  </w:docVars>
  <w:rsids>
    <w:rsidRoot w:val="006D0102"/>
    <w:rsid w:val="0004432A"/>
    <w:rsid w:val="000B7D56"/>
    <w:rsid w:val="000F5047"/>
    <w:rsid w:val="00116C42"/>
    <w:rsid w:val="00116C84"/>
    <w:rsid w:val="00135364"/>
    <w:rsid w:val="001722DC"/>
    <w:rsid w:val="001A28E9"/>
    <w:rsid w:val="001A43A0"/>
    <w:rsid w:val="001B268D"/>
    <w:rsid w:val="00292907"/>
    <w:rsid w:val="002940EC"/>
    <w:rsid w:val="002B020D"/>
    <w:rsid w:val="00300218"/>
    <w:rsid w:val="00301A8B"/>
    <w:rsid w:val="00363F50"/>
    <w:rsid w:val="003728F2"/>
    <w:rsid w:val="00375ABC"/>
    <w:rsid w:val="00375D06"/>
    <w:rsid w:val="00397B11"/>
    <w:rsid w:val="003D537D"/>
    <w:rsid w:val="004F0F89"/>
    <w:rsid w:val="005211CE"/>
    <w:rsid w:val="00555F85"/>
    <w:rsid w:val="005A7D30"/>
    <w:rsid w:val="00635E10"/>
    <w:rsid w:val="006365CC"/>
    <w:rsid w:val="006D0102"/>
    <w:rsid w:val="007D6076"/>
    <w:rsid w:val="007F4B23"/>
    <w:rsid w:val="00827144"/>
    <w:rsid w:val="00856DCA"/>
    <w:rsid w:val="008B02A9"/>
    <w:rsid w:val="00913E54"/>
    <w:rsid w:val="00941E6A"/>
    <w:rsid w:val="009D1F1D"/>
    <w:rsid w:val="009E61FC"/>
    <w:rsid w:val="00AA5158"/>
    <w:rsid w:val="00AB2B4D"/>
    <w:rsid w:val="00B26D76"/>
    <w:rsid w:val="00B8638D"/>
    <w:rsid w:val="00BF1B3A"/>
    <w:rsid w:val="00CE2B77"/>
    <w:rsid w:val="00D2197F"/>
    <w:rsid w:val="00D81354"/>
    <w:rsid w:val="00EE3A46"/>
    <w:rsid w:val="00EF249D"/>
    <w:rsid w:val="00F1488B"/>
    <w:rsid w:val="00F54647"/>
    <w:rsid w:val="00F62952"/>
    <w:rsid w:val="00FA0056"/>
    <w:rsid w:val="00FA2C4E"/>
    <w:rsid w:val="00FB6606"/>
    <w:rsid w:val="00FE2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62E1F0"/>
  <w15:chartTrackingRefBased/>
  <w15:docId w15:val="{6AABD7AE-5F8D-427B-8E44-20FAE40B2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10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tr-TR" w:bidi="tr-TR"/>
    </w:rPr>
  </w:style>
  <w:style w:type="paragraph" w:styleId="Balk1">
    <w:name w:val="heading 1"/>
    <w:basedOn w:val="Normal"/>
    <w:next w:val="Normal"/>
    <w:link w:val="Balk1Char"/>
    <w:uiPriority w:val="9"/>
    <w:qFormat/>
    <w:rsid w:val="006D01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D01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D0102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D01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D0102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6D0102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D0102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D0102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D0102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D0102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D010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D0102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D0102"/>
    <w:rPr>
      <w:rFonts w:eastAsiaTheme="majorEastAsia" w:cstheme="majorBidi"/>
      <w:i/>
      <w:iCs/>
      <w:color w:val="2E74B5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D0102"/>
    <w:rPr>
      <w:rFonts w:eastAsiaTheme="majorEastAsia" w:cstheme="majorBidi"/>
      <w:color w:val="2E74B5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6D0102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D0102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D0102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D0102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6D010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6D01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6D01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6D01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6D01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6D0102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6D0102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6D0102"/>
    <w:rPr>
      <w:i/>
      <w:iCs/>
      <w:color w:val="2E74B5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6D010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6D0102"/>
    <w:rPr>
      <w:i/>
      <w:iCs/>
      <w:color w:val="2E74B5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6D0102"/>
    <w:rPr>
      <w:b/>
      <w:bCs/>
      <w:smallCaps/>
      <w:color w:val="2E74B5" w:themeColor="accent1" w:themeShade="BF"/>
      <w:spacing w:val="5"/>
    </w:rPr>
  </w:style>
  <w:style w:type="table" w:customStyle="1" w:styleId="TableNormal">
    <w:name w:val="Table Normal"/>
    <w:uiPriority w:val="2"/>
    <w:semiHidden/>
    <w:unhideWhenUsed/>
    <w:qFormat/>
    <w:rsid w:val="006D010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6D0102"/>
  </w:style>
  <w:style w:type="table" w:customStyle="1" w:styleId="TabloKlavuzu15">
    <w:name w:val="Tablo Kılavuzu15"/>
    <w:basedOn w:val="NormalTablo"/>
    <w:next w:val="TabloKlavuzu"/>
    <w:uiPriority w:val="59"/>
    <w:rsid w:val="00AB2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59"/>
    <w:rsid w:val="00AB2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0">
    <w:name w:val="Tablo Kılavuzu10"/>
    <w:basedOn w:val="NormalTablo"/>
    <w:next w:val="TabloKlavuzu"/>
    <w:uiPriority w:val="59"/>
    <w:rsid w:val="00375D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9">
    <w:name w:val="Tablo Kılavuzu9"/>
    <w:basedOn w:val="NormalTablo"/>
    <w:next w:val="TabloKlavuzu"/>
    <w:uiPriority w:val="59"/>
    <w:rsid w:val="005211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505</Words>
  <Characters>3506</Characters>
  <Application>Microsoft Office Word</Application>
  <DocSecurity>0</DocSecurity>
  <Lines>134</Lines>
  <Paragraphs>8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yazi kurnaz</dc:creator>
  <cp:keywords/>
  <dc:description/>
  <cp:lastModifiedBy>Dilsah KALAY</cp:lastModifiedBy>
  <cp:revision>33</cp:revision>
  <dcterms:created xsi:type="dcterms:W3CDTF">2025-05-07T07:58:00Z</dcterms:created>
  <dcterms:modified xsi:type="dcterms:W3CDTF">2025-11-08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b46750-7d57-44df-a479-8ea1ff52be5a</vt:lpwstr>
  </property>
</Properties>
</file>